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D5DDB" w14:textId="69951287" w:rsidR="004D213B" w:rsidRDefault="00FD193C" w:rsidP="0091568E">
      <w:pPr>
        <w:pStyle w:val="Ttulo1"/>
        <w:jc w:val="both"/>
      </w:pPr>
      <w:bookmarkStart w:id="0" w:name="numerical-results-and-discussion"/>
      <w:r>
        <w:t>7 Numerical Results and Discussion</w:t>
      </w:r>
    </w:p>
    <w:p w14:paraId="38054283" w14:textId="77777777" w:rsidR="007B6C5A" w:rsidRDefault="007B6C5A" w:rsidP="0091568E">
      <w:pPr>
        <w:pStyle w:val="Ttulo2"/>
        <w:jc w:val="both"/>
        <w:rPr>
          <w:rFonts w:asciiTheme="minorHAnsi" w:eastAsiaTheme="minorHAnsi" w:hAnsiTheme="minorHAnsi" w:cstheme="minorBidi"/>
          <w:color w:val="auto"/>
          <w:sz w:val="24"/>
          <w:szCs w:val="24"/>
        </w:rPr>
      </w:pPr>
      <w:bookmarkStart w:id="1" w:name="Xf16ab298b325e3fc2b7d1877f4ce68c0f68c4a8"/>
      <w:r w:rsidRPr="007B6C5A">
        <w:rPr>
          <w:rFonts w:asciiTheme="minorHAnsi" w:eastAsiaTheme="minorHAnsi" w:hAnsiTheme="minorHAnsi" w:cstheme="minorBidi"/>
          <w:color w:val="auto"/>
          <w:sz w:val="24"/>
          <w:szCs w:val="24"/>
        </w:rPr>
        <w:t>In this section, the main results obtained from the parametric analysis, considering different constitutive models and distances between the longitudinal tunnels, are presented and discussed. The section is organized as follows: first, the constitutive parameters and observations on the results are presented; next, analyses considering short- and long-term effects, including the impact of ovalization, are discussed; then, long-term analyses focusing solely on viscous models are considered; and finally, the effect of lining stiffness on the evolution of convergence is examined.</w:t>
      </w:r>
    </w:p>
    <w:p w14:paraId="0CEFE799" w14:textId="3FA1AA0B" w:rsidR="004D213B" w:rsidRDefault="00FD193C" w:rsidP="0091568E">
      <w:pPr>
        <w:pStyle w:val="Ttulo2"/>
        <w:jc w:val="both"/>
      </w:pPr>
      <w:r>
        <w:t>7.1 Constitutive parameters and observations about results</w:t>
      </w:r>
    </w:p>
    <w:p w14:paraId="6A9489A8" w14:textId="6CCDBE1C" w:rsidR="004D213B" w:rsidRDefault="00000000" w:rsidP="0091568E">
      <w:pPr>
        <w:pStyle w:val="FirstParagraph"/>
        <w:jc w:val="both"/>
      </w:pPr>
      <w:r>
        <w:t>The parametric analysis uses the constitutive parameters of the incompressible clay rock mass of the eastern Paris basin (Aisne, France), as detailed in [], [] and [] and summarized in Table </w:t>
      </w:r>
      <w:hyperlink w:anchor="table2">
        <w:r>
          <w:rPr>
            <w:rStyle w:val="Hyperlink"/>
          </w:rPr>
          <w:t>2</w:t>
        </w:r>
      </w:hyperlink>
      <w:r>
        <w:t xml:space="preserve">. The parameter values are derived qualitatively from various triaxial compression tests, including creep tests conducted mainly in undrained conditions. The Aisne clay rocks </w:t>
      </w:r>
      <w:r w:rsidR="00AC1A07">
        <w:t>exhibit</w:t>
      </w:r>
      <w:r>
        <w:t xml:space="preserve">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are characterized by low porosity (typically less then 20%). Therefore, hydromechanical coupling has minimal significance. The long-term effects primarily stem from material viscosity, with a low proportion attributable to pore pressure redistribution (hydraulic diffusion). Another characteristic is that irreversible deformations are observed in cyclic tests even at </w:t>
      </w:r>
      <w:r w:rsidR="00B44E7F">
        <w:t>small</w:t>
      </w:r>
      <w:r>
        <w:t xml:space="preserve"> values of axial deformation (less than 0.3%). Furthermore, for in situ confinement values (</w:t>
      </w:r>
      <w:r w:rsidR="00B44E7F">
        <w:t>approximately</w:t>
      </w:r>
      <w:r>
        <w:t xml:space="preserve"> 450 m deep), the maximum deviator remains practically constant, suggesting a Tresca-type failure criterion. In the creep tests, the magnitude of delayed deformations is comparable to that observed during instantaneous tests, with a deviatoric stress threshold beyond which creep phenomena initiate. Moreover, the influence of confining pressure on creep phenomena can be disregarded, and comparing both behaviors, instantaneous and delayed, reveals that short-term cohesion exceeds long-term cohesion, with the ratio between these two cohesion values ranging from 1.2 and 2.</w:t>
      </w:r>
    </w:p>
    <w:p w14:paraId="5F71F142" w14:textId="575C6BB5" w:rsidR="004D213B" w:rsidRDefault="00000000" w:rsidP="0091568E">
      <w:pPr>
        <w:pStyle w:val="Corpodetexto"/>
        <w:jc w:val="both"/>
      </w:pPr>
      <w:r>
        <w:t>Table </w:t>
      </w:r>
      <w:hyperlink w:anchor="table2">
        <w:r>
          <w:rPr>
            <w:rStyle w:val="Hyperlink"/>
          </w:rPr>
          <w:t>2</w:t>
        </w:r>
      </w:hyperlink>
      <w:r>
        <w:t xml:space="preserve"> also presents the constitutive parameters for the lining, based on typical values for reinforced concrete. For the elastic analyses, Young’s modulus at 28 days is employed. In the viscoelastic analyses, however, Young’s modulus evolves as the lining ages. Each segment of the lining begins aging from the moment it is activated during the construction process. The effect of shrinkage begins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 and creep begin at the age of loading, at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w:t>
      </w:r>
    </w:p>
    <w:p w14:paraId="07EAD407" w14:textId="77777777" w:rsidR="0091568E" w:rsidRDefault="0091568E" w:rsidP="0091568E">
      <w:pPr>
        <w:pStyle w:val="Corpodetexto"/>
        <w:jc w:val="both"/>
      </w:pPr>
    </w:p>
    <w:p w14:paraId="2117FC8E" w14:textId="77777777" w:rsidR="0091568E" w:rsidRDefault="0091568E" w:rsidP="0091568E">
      <w:pPr>
        <w:pStyle w:val="Corpodetexto"/>
        <w:jc w:val="both"/>
      </w:pPr>
    </w:p>
    <w:p w14:paraId="31415B27" w14:textId="25049C34" w:rsidR="004D213B" w:rsidRDefault="00FD193C" w:rsidP="0091568E">
      <w:pPr>
        <w:pStyle w:val="TableCaption"/>
        <w:jc w:val="both"/>
      </w:pPr>
      <w:bookmarkStart w:id="2" w:name="table2"/>
      <w:r>
        <w:lastRenderedPageBreak/>
        <w:t>Table 2 Constitutive parameters used in the parametric analysis</w:t>
      </w:r>
      <w:r w:rsidR="005267D2">
        <w:t>.</w:t>
      </w:r>
    </w:p>
    <w:tbl>
      <w:tblPr>
        <w:tblStyle w:val="Table"/>
        <w:tblW w:w="0" w:type="auto"/>
        <w:tblLook w:val="0020" w:firstRow="1" w:lastRow="0" w:firstColumn="0" w:lastColumn="0" w:noHBand="0" w:noVBand="0"/>
      </w:tblPr>
      <w:tblGrid>
        <w:gridCol w:w="6164"/>
        <w:gridCol w:w="1112"/>
        <w:gridCol w:w="727"/>
        <w:gridCol w:w="1051"/>
      </w:tblGrid>
      <w:tr w:rsidR="004D213B" w14:paraId="7BE2AE18" w14:textId="77777777" w:rsidTr="00FD193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352A968" w14:textId="77777777" w:rsidR="004D213B" w:rsidRDefault="00000000" w:rsidP="0091568E">
            <w:pPr>
              <w:pStyle w:val="Compact"/>
              <w:jc w:val="both"/>
            </w:pPr>
            <w:r>
              <w:t>PARAMETERS</w:t>
            </w:r>
          </w:p>
        </w:tc>
        <w:tc>
          <w:tcPr>
            <w:tcW w:w="0" w:type="auto"/>
            <w:tcBorders>
              <w:bottom w:val="single" w:sz="4" w:space="0" w:color="auto"/>
            </w:tcBorders>
          </w:tcPr>
          <w:p w14:paraId="0539C424" w14:textId="77777777" w:rsidR="004D213B" w:rsidRDefault="00000000" w:rsidP="0091568E">
            <w:pPr>
              <w:pStyle w:val="Compact"/>
              <w:jc w:val="both"/>
            </w:pPr>
            <w:r>
              <w:t>SYMBOL</w:t>
            </w:r>
          </w:p>
        </w:tc>
        <w:tc>
          <w:tcPr>
            <w:tcW w:w="0" w:type="auto"/>
            <w:tcBorders>
              <w:bottom w:val="single" w:sz="4" w:space="0" w:color="auto"/>
            </w:tcBorders>
          </w:tcPr>
          <w:p w14:paraId="142645E3" w14:textId="77777777" w:rsidR="004D213B" w:rsidRDefault="00000000" w:rsidP="0091568E">
            <w:pPr>
              <w:pStyle w:val="Compact"/>
              <w:jc w:val="both"/>
            </w:pPr>
            <w:r>
              <w:t>UNIT</w:t>
            </w:r>
          </w:p>
        </w:tc>
        <w:tc>
          <w:tcPr>
            <w:tcW w:w="0" w:type="auto"/>
            <w:tcBorders>
              <w:bottom w:val="single" w:sz="4" w:space="0" w:color="auto"/>
            </w:tcBorders>
          </w:tcPr>
          <w:p w14:paraId="1B53E0C5" w14:textId="77777777" w:rsidR="004D213B" w:rsidRDefault="00000000" w:rsidP="0091568E">
            <w:pPr>
              <w:pStyle w:val="Compact"/>
              <w:jc w:val="both"/>
            </w:pPr>
            <w:r>
              <w:t>VALUES</w:t>
            </w:r>
          </w:p>
        </w:tc>
      </w:tr>
      <w:tr w:rsidR="004D213B" w14:paraId="573B10DC" w14:textId="77777777" w:rsidTr="00FD193C">
        <w:tc>
          <w:tcPr>
            <w:tcW w:w="0" w:type="auto"/>
            <w:gridSpan w:val="4"/>
            <w:tcBorders>
              <w:top w:val="single" w:sz="4" w:space="0" w:color="auto"/>
              <w:bottom w:val="single" w:sz="4" w:space="0" w:color="auto"/>
            </w:tcBorders>
          </w:tcPr>
          <w:p w14:paraId="423DC854" w14:textId="77777777" w:rsidR="004D213B" w:rsidRDefault="00000000" w:rsidP="0091568E">
            <w:pPr>
              <w:pStyle w:val="Compact"/>
              <w:jc w:val="both"/>
            </w:pPr>
            <w:r>
              <w:t>Constitutive model of rock mass</w:t>
            </w:r>
          </w:p>
        </w:tc>
      </w:tr>
      <w:tr w:rsidR="004D213B" w14:paraId="65DC329B" w14:textId="77777777" w:rsidTr="00FD193C">
        <w:tc>
          <w:tcPr>
            <w:tcW w:w="0" w:type="auto"/>
            <w:tcBorders>
              <w:top w:val="single" w:sz="4" w:space="0" w:color="auto"/>
            </w:tcBorders>
          </w:tcPr>
          <w:p w14:paraId="1002B9AB" w14:textId="77777777" w:rsidR="004D213B" w:rsidRDefault="00000000" w:rsidP="0091568E">
            <w:pPr>
              <w:pStyle w:val="Compact"/>
              <w:jc w:val="both"/>
            </w:pPr>
            <w:r>
              <w:t>Young’s modulus</w:t>
            </w:r>
          </w:p>
        </w:tc>
        <w:tc>
          <w:tcPr>
            <w:tcW w:w="0" w:type="auto"/>
            <w:tcBorders>
              <w:top w:val="single" w:sz="4" w:space="0" w:color="auto"/>
            </w:tcBorders>
          </w:tcPr>
          <w:p w14:paraId="53997E42" w14:textId="77777777" w:rsidR="004D213B" w:rsidRDefault="00000000" w:rsidP="0091568E">
            <w:pPr>
              <w:pStyle w:val="Compact"/>
              <w:jc w:val="both"/>
            </w:pPr>
            <m:oMathPara>
              <m:oMath>
                <m:r>
                  <w:rPr>
                    <w:rFonts w:ascii="Cambria Math" w:hAnsi="Cambria Math"/>
                  </w:rPr>
                  <m:t>E</m:t>
                </m:r>
              </m:oMath>
            </m:oMathPara>
          </w:p>
        </w:tc>
        <w:tc>
          <w:tcPr>
            <w:tcW w:w="0" w:type="auto"/>
            <w:tcBorders>
              <w:top w:val="single" w:sz="4" w:space="0" w:color="auto"/>
            </w:tcBorders>
          </w:tcPr>
          <w:p w14:paraId="428D791A" w14:textId="77777777" w:rsidR="004D213B" w:rsidRDefault="00000000" w:rsidP="0091568E">
            <w:pPr>
              <w:pStyle w:val="Compact"/>
              <w:jc w:val="both"/>
            </w:pPr>
            <w:r>
              <w:t>MPa</w:t>
            </w:r>
          </w:p>
        </w:tc>
        <w:tc>
          <w:tcPr>
            <w:tcW w:w="0" w:type="auto"/>
            <w:tcBorders>
              <w:top w:val="single" w:sz="4" w:space="0" w:color="auto"/>
            </w:tcBorders>
          </w:tcPr>
          <w:p w14:paraId="486BAD17" w14:textId="77777777" w:rsidR="004D213B" w:rsidRDefault="00000000" w:rsidP="0091568E">
            <w:pPr>
              <w:pStyle w:val="Compact"/>
              <w:jc w:val="both"/>
            </w:pPr>
            <m:oMathPara>
              <m:oMath>
                <m:r>
                  <w:rPr>
                    <w:rFonts w:ascii="Cambria Math" w:hAnsi="Cambria Math"/>
                  </w:rPr>
                  <m:t>1500</m:t>
                </m:r>
              </m:oMath>
            </m:oMathPara>
          </w:p>
        </w:tc>
      </w:tr>
      <w:tr w:rsidR="004D213B" w14:paraId="6EF7E48B" w14:textId="77777777">
        <w:tc>
          <w:tcPr>
            <w:tcW w:w="0" w:type="auto"/>
          </w:tcPr>
          <w:p w14:paraId="4B8E49B0" w14:textId="77777777" w:rsidR="004D213B" w:rsidRDefault="00000000" w:rsidP="0091568E">
            <w:pPr>
              <w:pStyle w:val="Compact"/>
              <w:jc w:val="both"/>
            </w:pPr>
            <w:r>
              <w:t>Poisson’s ratio</w:t>
            </w:r>
          </w:p>
        </w:tc>
        <w:tc>
          <w:tcPr>
            <w:tcW w:w="0" w:type="auto"/>
          </w:tcPr>
          <w:p w14:paraId="2CADB590" w14:textId="77777777" w:rsidR="004D213B" w:rsidRDefault="00000000" w:rsidP="0091568E">
            <w:pPr>
              <w:pStyle w:val="Compact"/>
              <w:jc w:val="both"/>
            </w:pPr>
            <m:oMathPara>
              <m:oMath>
                <m:r>
                  <w:rPr>
                    <w:rFonts w:ascii="Cambria Math" w:hAnsi="Cambria Math"/>
                  </w:rPr>
                  <m:t>ν</m:t>
                </m:r>
              </m:oMath>
            </m:oMathPara>
          </w:p>
        </w:tc>
        <w:tc>
          <w:tcPr>
            <w:tcW w:w="0" w:type="auto"/>
          </w:tcPr>
          <w:p w14:paraId="1F1B19E0" w14:textId="77777777" w:rsidR="004D213B" w:rsidRDefault="00000000" w:rsidP="0091568E">
            <w:pPr>
              <w:pStyle w:val="Compact"/>
              <w:jc w:val="both"/>
            </w:pPr>
            <w:r>
              <w:t>-</w:t>
            </w:r>
          </w:p>
        </w:tc>
        <w:tc>
          <w:tcPr>
            <w:tcW w:w="0" w:type="auto"/>
          </w:tcPr>
          <w:p w14:paraId="6DBC6191" w14:textId="77777777" w:rsidR="004D213B" w:rsidRDefault="00000000" w:rsidP="0091568E">
            <w:pPr>
              <w:pStyle w:val="Compact"/>
              <w:jc w:val="both"/>
            </w:pPr>
            <m:oMathPara>
              <m:oMath>
                <m:r>
                  <w:rPr>
                    <w:rFonts w:ascii="Cambria Math" w:hAnsi="Cambria Math"/>
                  </w:rPr>
                  <m:t>0.49</m:t>
                </m:r>
              </m:oMath>
            </m:oMathPara>
          </w:p>
        </w:tc>
      </w:tr>
      <w:tr w:rsidR="004D213B" w14:paraId="61C16604" w14:textId="77777777">
        <w:tc>
          <w:tcPr>
            <w:tcW w:w="0" w:type="auto"/>
          </w:tcPr>
          <w:p w14:paraId="3707A5DA" w14:textId="77777777" w:rsidR="004D213B" w:rsidRDefault="00000000" w:rsidP="0091568E">
            <w:pPr>
              <w:pStyle w:val="Compact"/>
              <w:jc w:val="both"/>
            </w:pPr>
            <w:r>
              <w:t>Plastic cohesion</w:t>
            </w:r>
          </w:p>
        </w:tc>
        <w:tc>
          <w:tcPr>
            <w:tcW w:w="0" w:type="auto"/>
          </w:tcPr>
          <w:p w14:paraId="3B7271B0" w14:textId="77777777" w:rsidR="004D213B" w:rsidRDefault="00000000" w:rsidP="0091568E">
            <w:pPr>
              <w:pStyle w:val="Compact"/>
              <w:jc w:val="both"/>
            </w:pPr>
            <m:oMathPara>
              <m:oMath>
                <m:r>
                  <w:rPr>
                    <w:rFonts w:ascii="Cambria Math" w:hAnsi="Cambria Math"/>
                  </w:rPr>
                  <m:t>c</m:t>
                </m:r>
              </m:oMath>
            </m:oMathPara>
          </w:p>
        </w:tc>
        <w:tc>
          <w:tcPr>
            <w:tcW w:w="0" w:type="auto"/>
          </w:tcPr>
          <w:p w14:paraId="30805072" w14:textId="77777777" w:rsidR="004D213B" w:rsidRDefault="00000000" w:rsidP="0091568E">
            <w:pPr>
              <w:pStyle w:val="Compact"/>
              <w:jc w:val="both"/>
            </w:pPr>
            <w:r>
              <w:t>MPa</w:t>
            </w:r>
          </w:p>
        </w:tc>
        <w:tc>
          <w:tcPr>
            <w:tcW w:w="0" w:type="auto"/>
          </w:tcPr>
          <w:p w14:paraId="459AE148" w14:textId="77777777" w:rsidR="004D213B" w:rsidRDefault="00000000" w:rsidP="0091568E">
            <w:pPr>
              <w:pStyle w:val="Compact"/>
              <w:jc w:val="both"/>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7FB387CF" w14:textId="77777777">
        <w:tc>
          <w:tcPr>
            <w:tcW w:w="0" w:type="auto"/>
          </w:tcPr>
          <w:p w14:paraId="53737FA5" w14:textId="77777777" w:rsidR="004D213B" w:rsidRDefault="00000000" w:rsidP="0091568E">
            <w:pPr>
              <w:pStyle w:val="Compact"/>
              <w:jc w:val="both"/>
            </w:pPr>
            <w:r>
              <w:t>Plastic friction angle</w:t>
            </w:r>
          </w:p>
        </w:tc>
        <w:tc>
          <w:tcPr>
            <w:tcW w:w="0" w:type="auto"/>
          </w:tcPr>
          <w:p w14:paraId="10F4AEC4" w14:textId="77777777" w:rsidR="004D213B" w:rsidRDefault="00000000" w:rsidP="0091568E">
            <w:pPr>
              <w:pStyle w:val="Compact"/>
              <w:jc w:val="both"/>
            </w:pPr>
            <m:oMathPara>
              <m:oMath>
                <m:r>
                  <w:rPr>
                    <w:rFonts w:ascii="Cambria Math" w:hAnsi="Cambria Math"/>
                  </w:rPr>
                  <m:t>ϕ</m:t>
                </m:r>
              </m:oMath>
            </m:oMathPara>
          </w:p>
        </w:tc>
        <w:tc>
          <w:tcPr>
            <w:tcW w:w="0" w:type="auto"/>
          </w:tcPr>
          <w:p w14:paraId="15E1562B"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00B3759C" w14:textId="77777777" w:rsidR="004D213B" w:rsidRDefault="00000000" w:rsidP="0091568E">
            <w:pPr>
              <w:pStyle w:val="Compact"/>
              <w:jc w:val="both"/>
            </w:pPr>
            <w:r>
              <w:t>0</w:t>
            </w:r>
          </w:p>
        </w:tc>
      </w:tr>
      <w:tr w:rsidR="004D213B" w14:paraId="22C6AB11" w14:textId="77777777">
        <w:tc>
          <w:tcPr>
            <w:tcW w:w="0" w:type="auto"/>
          </w:tcPr>
          <w:p w14:paraId="256DFB80" w14:textId="77777777" w:rsidR="004D213B" w:rsidRDefault="00000000" w:rsidP="0091568E">
            <w:pPr>
              <w:pStyle w:val="Compact"/>
              <w:jc w:val="both"/>
            </w:pPr>
            <w:r>
              <w:t>Viscoplastic cohesion</w:t>
            </w:r>
          </w:p>
        </w:tc>
        <w:tc>
          <w:tcPr>
            <w:tcW w:w="0" w:type="auto"/>
          </w:tcPr>
          <w:p w14:paraId="075620B7"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0E31BD56" w14:textId="77777777" w:rsidR="004D213B" w:rsidRDefault="00000000" w:rsidP="0091568E">
            <w:pPr>
              <w:pStyle w:val="Compact"/>
              <w:jc w:val="both"/>
            </w:pPr>
            <w:r>
              <w:t>MPa</w:t>
            </w:r>
          </w:p>
        </w:tc>
        <w:tc>
          <w:tcPr>
            <w:tcW w:w="0" w:type="auto"/>
          </w:tcPr>
          <w:p w14:paraId="25395034" w14:textId="77777777" w:rsidR="004D213B" w:rsidRDefault="00000000" w:rsidP="0091568E">
            <w:pPr>
              <w:pStyle w:val="Compact"/>
              <w:jc w:val="both"/>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4D213B" w14:paraId="529CE332" w14:textId="77777777">
        <w:tc>
          <w:tcPr>
            <w:tcW w:w="0" w:type="auto"/>
          </w:tcPr>
          <w:p w14:paraId="3A9D6C4A" w14:textId="77777777" w:rsidR="004D213B" w:rsidRDefault="00000000" w:rsidP="0091568E">
            <w:pPr>
              <w:pStyle w:val="Compact"/>
              <w:jc w:val="both"/>
            </w:pPr>
            <w:r>
              <w:t>Viscoplastic friction angle</w:t>
            </w:r>
          </w:p>
        </w:tc>
        <w:tc>
          <w:tcPr>
            <w:tcW w:w="0" w:type="auto"/>
          </w:tcPr>
          <w:p w14:paraId="445026C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51ED7118" w14:textId="77777777" w:rsidR="004D213B" w:rsidRDefault="00000000" w:rsidP="0091568E">
            <w:pPr>
              <w:pStyle w:val="Compact"/>
              <w:jc w:val="both"/>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1D1891C5" w14:textId="77777777" w:rsidR="004D213B" w:rsidRDefault="00000000" w:rsidP="0091568E">
            <w:pPr>
              <w:pStyle w:val="Compact"/>
              <w:jc w:val="both"/>
            </w:pPr>
            <w:r>
              <w:t>0</w:t>
            </w:r>
          </w:p>
        </w:tc>
      </w:tr>
      <w:tr w:rsidR="004D213B" w14:paraId="78D912BE" w14:textId="77777777">
        <w:tc>
          <w:tcPr>
            <w:tcW w:w="0" w:type="auto"/>
          </w:tcPr>
          <w:p w14:paraId="67C4CA95" w14:textId="77777777" w:rsidR="004D213B" w:rsidRDefault="00000000" w:rsidP="0091568E">
            <w:pPr>
              <w:pStyle w:val="Compact"/>
              <w:jc w:val="both"/>
            </w:pPr>
            <w:r>
              <w:t>Power law parameter</w:t>
            </w:r>
          </w:p>
        </w:tc>
        <w:tc>
          <w:tcPr>
            <w:tcW w:w="0" w:type="auto"/>
          </w:tcPr>
          <w:p w14:paraId="039C92AB" w14:textId="77777777" w:rsidR="004D213B" w:rsidRDefault="00000000" w:rsidP="0091568E">
            <w:pPr>
              <w:pStyle w:val="Compact"/>
              <w:jc w:val="both"/>
            </w:pPr>
            <m:oMathPara>
              <m:oMath>
                <m:r>
                  <w:rPr>
                    <w:rFonts w:ascii="Cambria Math" w:hAnsi="Cambria Math"/>
                  </w:rPr>
                  <m:t>n</m:t>
                </m:r>
              </m:oMath>
            </m:oMathPara>
          </w:p>
        </w:tc>
        <w:tc>
          <w:tcPr>
            <w:tcW w:w="0" w:type="auto"/>
          </w:tcPr>
          <w:p w14:paraId="28B36A1D" w14:textId="77777777" w:rsidR="004D213B" w:rsidRDefault="00000000" w:rsidP="0091568E">
            <w:pPr>
              <w:pStyle w:val="Compact"/>
              <w:jc w:val="both"/>
            </w:pPr>
            <w:r>
              <w:t>-</w:t>
            </w:r>
          </w:p>
        </w:tc>
        <w:tc>
          <w:tcPr>
            <w:tcW w:w="0" w:type="auto"/>
          </w:tcPr>
          <w:p w14:paraId="05FA92A9" w14:textId="77777777" w:rsidR="004D213B" w:rsidRDefault="00000000" w:rsidP="0091568E">
            <w:pPr>
              <w:pStyle w:val="Compact"/>
              <w:jc w:val="both"/>
            </w:pPr>
            <w:r>
              <w:t>1</w:t>
            </w:r>
          </w:p>
        </w:tc>
      </w:tr>
      <w:tr w:rsidR="004D213B" w14:paraId="528F3064" w14:textId="77777777">
        <w:tc>
          <w:tcPr>
            <w:tcW w:w="0" w:type="auto"/>
          </w:tcPr>
          <w:p w14:paraId="3AB0E973" w14:textId="77777777" w:rsidR="004D213B" w:rsidRDefault="00000000" w:rsidP="0091568E">
            <w:pPr>
              <w:pStyle w:val="Compact"/>
              <w:jc w:val="both"/>
            </w:pPr>
            <w:r>
              <w:t>Reference parameter</w:t>
            </w:r>
          </w:p>
        </w:tc>
        <w:tc>
          <w:tcPr>
            <w:tcW w:w="0" w:type="auto"/>
          </w:tcPr>
          <w:p w14:paraId="2FF8C64E"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75DC7CE4" w14:textId="77777777" w:rsidR="004D213B" w:rsidRDefault="00000000" w:rsidP="0091568E">
            <w:pPr>
              <w:pStyle w:val="Compact"/>
              <w:jc w:val="both"/>
            </w:pPr>
            <w:r>
              <w:t>MPa</w:t>
            </w:r>
          </w:p>
        </w:tc>
        <w:tc>
          <w:tcPr>
            <w:tcW w:w="0" w:type="auto"/>
          </w:tcPr>
          <w:p w14:paraId="26B03FE0" w14:textId="77777777" w:rsidR="004D213B" w:rsidRDefault="00000000" w:rsidP="0091568E">
            <w:pPr>
              <w:pStyle w:val="Compact"/>
              <w:jc w:val="both"/>
            </w:pPr>
            <w:r>
              <w:t>1</w:t>
            </w:r>
          </w:p>
        </w:tc>
      </w:tr>
      <w:tr w:rsidR="004D213B" w14:paraId="1AE37CE7" w14:textId="77777777" w:rsidTr="00FD193C">
        <w:tc>
          <w:tcPr>
            <w:tcW w:w="0" w:type="auto"/>
            <w:tcBorders>
              <w:bottom w:val="single" w:sz="4" w:space="0" w:color="auto"/>
            </w:tcBorders>
          </w:tcPr>
          <w:p w14:paraId="5A40591F" w14:textId="77777777" w:rsidR="004D213B" w:rsidRDefault="00000000" w:rsidP="0091568E">
            <w:pPr>
              <w:pStyle w:val="Compact"/>
              <w:jc w:val="both"/>
            </w:pPr>
            <w:r>
              <w:t>Viscosity coefficient</w:t>
            </w:r>
          </w:p>
        </w:tc>
        <w:tc>
          <w:tcPr>
            <w:tcW w:w="0" w:type="auto"/>
            <w:tcBorders>
              <w:bottom w:val="single" w:sz="4" w:space="0" w:color="auto"/>
            </w:tcBorders>
          </w:tcPr>
          <w:p w14:paraId="71A7F092" w14:textId="77777777" w:rsidR="004D213B" w:rsidRDefault="00000000" w:rsidP="0091568E">
            <w:pPr>
              <w:pStyle w:val="Compact"/>
              <w:jc w:val="both"/>
            </w:pPr>
            <m:oMathPara>
              <m:oMath>
                <m:r>
                  <w:rPr>
                    <w:rFonts w:ascii="Cambria Math" w:hAnsi="Cambria Math"/>
                  </w:rPr>
                  <m:t>η</m:t>
                </m:r>
              </m:oMath>
            </m:oMathPara>
          </w:p>
        </w:tc>
        <w:tc>
          <w:tcPr>
            <w:tcW w:w="0" w:type="auto"/>
            <w:tcBorders>
              <w:bottom w:val="single" w:sz="4" w:space="0" w:color="auto"/>
            </w:tcBorders>
          </w:tcPr>
          <w:p w14:paraId="52C509F9" w14:textId="77777777" w:rsidR="004D213B" w:rsidRDefault="00000000" w:rsidP="0091568E">
            <w:pPr>
              <w:pStyle w:val="Compact"/>
              <w:jc w:val="both"/>
            </w:pPr>
            <w:r>
              <w:t>day</w:t>
            </w:r>
          </w:p>
        </w:tc>
        <w:tc>
          <w:tcPr>
            <w:tcW w:w="0" w:type="auto"/>
            <w:tcBorders>
              <w:bottom w:val="single" w:sz="4" w:space="0" w:color="auto"/>
            </w:tcBorders>
          </w:tcPr>
          <w:p w14:paraId="6C1C75E3" w14:textId="77777777" w:rsidR="004D213B" w:rsidRDefault="00000000" w:rsidP="0091568E">
            <w:pPr>
              <w:pStyle w:val="Compact"/>
              <w:jc w:val="both"/>
            </w:pPr>
            <m:oMathPara>
              <m:oMath>
                <m:r>
                  <w:rPr>
                    <w:rFonts w:ascii="Cambria Math" w:hAnsi="Cambria Math"/>
                  </w:rPr>
                  <m:t>40000</m:t>
                </m:r>
              </m:oMath>
            </m:oMathPara>
          </w:p>
        </w:tc>
      </w:tr>
      <w:tr w:rsidR="004D213B" w14:paraId="179419AC" w14:textId="77777777" w:rsidTr="00FD193C">
        <w:tc>
          <w:tcPr>
            <w:tcW w:w="0" w:type="auto"/>
            <w:gridSpan w:val="4"/>
            <w:tcBorders>
              <w:top w:val="single" w:sz="4" w:space="0" w:color="auto"/>
              <w:bottom w:val="single" w:sz="4" w:space="0" w:color="auto"/>
            </w:tcBorders>
          </w:tcPr>
          <w:p w14:paraId="243B7213" w14:textId="77777777" w:rsidR="004D213B" w:rsidRDefault="00000000" w:rsidP="0091568E">
            <w:pPr>
              <w:pStyle w:val="Compact"/>
              <w:jc w:val="both"/>
            </w:pPr>
            <w:r>
              <w:t>Constitutive model of lining</w:t>
            </w:r>
          </w:p>
        </w:tc>
      </w:tr>
      <w:tr w:rsidR="004D213B" w14:paraId="255961BE" w14:textId="77777777" w:rsidTr="00FD193C">
        <w:tc>
          <w:tcPr>
            <w:tcW w:w="0" w:type="auto"/>
            <w:tcBorders>
              <w:top w:val="single" w:sz="4" w:space="0" w:color="auto"/>
            </w:tcBorders>
          </w:tcPr>
          <w:p w14:paraId="27A99C00" w14:textId="77777777" w:rsidR="004D213B" w:rsidRDefault="00000000" w:rsidP="0091568E">
            <w:pPr>
              <w:pStyle w:val="Compact"/>
              <w:jc w:val="both"/>
            </w:pPr>
            <w:r>
              <w:t>Characteristic compressive strength at age of 28 days</w:t>
            </w:r>
          </w:p>
        </w:tc>
        <w:tc>
          <w:tcPr>
            <w:tcW w:w="0" w:type="auto"/>
            <w:tcBorders>
              <w:top w:val="single" w:sz="4" w:space="0" w:color="auto"/>
            </w:tcBorders>
          </w:tcPr>
          <w:p w14:paraId="30D26E8A"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13E76300" w14:textId="77777777" w:rsidR="004D213B" w:rsidRDefault="00000000" w:rsidP="0091568E">
            <w:pPr>
              <w:pStyle w:val="Compact"/>
              <w:jc w:val="both"/>
            </w:pPr>
            <w:r>
              <w:t>MPa</w:t>
            </w:r>
          </w:p>
        </w:tc>
        <w:tc>
          <w:tcPr>
            <w:tcW w:w="0" w:type="auto"/>
            <w:tcBorders>
              <w:top w:val="single" w:sz="4" w:space="0" w:color="auto"/>
            </w:tcBorders>
          </w:tcPr>
          <w:p w14:paraId="2ECDB9B0" w14:textId="77777777" w:rsidR="004D213B" w:rsidRDefault="00000000" w:rsidP="0091568E">
            <w:pPr>
              <w:pStyle w:val="Compact"/>
              <w:jc w:val="both"/>
            </w:pPr>
            <m:oMathPara>
              <m:oMath>
                <m:r>
                  <w:rPr>
                    <w:rFonts w:ascii="Cambria Math" w:hAnsi="Cambria Math"/>
                  </w:rPr>
                  <m:t>20</m:t>
                </m:r>
              </m:oMath>
            </m:oMathPara>
          </w:p>
        </w:tc>
      </w:tr>
      <w:tr w:rsidR="004D213B" w14:paraId="29889768" w14:textId="77777777">
        <w:tc>
          <w:tcPr>
            <w:tcW w:w="0" w:type="auto"/>
          </w:tcPr>
          <w:p w14:paraId="71077077" w14:textId="7FBD4A48" w:rsidR="004D213B" w:rsidRDefault="00000000" w:rsidP="0091568E">
            <w:pPr>
              <w:pStyle w:val="Compact"/>
              <w:jc w:val="both"/>
            </w:pPr>
            <w:r>
              <w:t xml:space="preserve">Modulus of elasticity at </w:t>
            </w:r>
            <w:r w:rsidR="008669A7">
              <w:t>the</w:t>
            </w:r>
            <w:r>
              <w:t xml:space="preserve"> age of 28 days</w:t>
            </w:r>
          </w:p>
        </w:tc>
        <w:tc>
          <w:tcPr>
            <w:tcW w:w="0" w:type="auto"/>
          </w:tcPr>
          <w:p w14:paraId="45727925"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539E5A48" w14:textId="77777777" w:rsidR="004D213B" w:rsidRDefault="00000000" w:rsidP="0091568E">
            <w:pPr>
              <w:pStyle w:val="Compact"/>
              <w:jc w:val="both"/>
            </w:pPr>
            <w:r>
              <w:t>MPa</w:t>
            </w:r>
          </w:p>
        </w:tc>
        <w:tc>
          <w:tcPr>
            <w:tcW w:w="0" w:type="auto"/>
          </w:tcPr>
          <w:p w14:paraId="7CFA4DD3" w14:textId="77777777" w:rsidR="004D213B" w:rsidRDefault="00000000" w:rsidP="0091568E">
            <w:pPr>
              <w:pStyle w:val="Compact"/>
              <w:jc w:val="both"/>
            </w:pPr>
            <m:oMathPara>
              <m:oMath>
                <m:r>
                  <w:rPr>
                    <w:rFonts w:ascii="Cambria Math" w:hAnsi="Cambria Math"/>
                  </w:rPr>
                  <m:t>30303</m:t>
                </m:r>
              </m:oMath>
            </m:oMathPara>
          </w:p>
        </w:tc>
      </w:tr>
      <w:tr w:rsidR="004D213B" w14:paraId="466AA4AE" w14:textId="77777777">
        <w:tc>
          <w:tcPr>
            <w:tcW w:w="0" w:type="auto"/>
          </w:tcPr>
          <w:p w14:paraId="78253F14" w14:textId="77777777" w:rsidR="004D213B" w:rsidRDefault="00000000" w:rsidP="0091568E">
            <w:pPr>
              <w:pStyle w:val="Compact"/>
              <w:jc w:val="both"/>
            </w:pPr>
            <w:r>
              <w:t>Poisson’s ratio</w:t>
            </w:r>
          </w:p>
        </w:tc>
        <w:tc>
          <w:tcPr>
            <w:tcW w:w="0" w:type="auto"/>
          </w:tcPr>
          <w:p w14:paraId="47F1DB59"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2478D38E" w14:textId="77777777" w:rsidR="004D213B" w:rsidRDefault="00000000" w:rsidP="0091568E">
            <w:pPr>
              <w:pStyle w:val="Compact"/>
              <w:jc w:val="both"/>
            </w:pPr>
            <w:r>
              <w:t>-</w:t>
            </w:r>
          </w:p>
        </w:tc>
        <w:tc>
          <w:tcPr>
            <w:tcW w:w="0" w:type="auto"/>
          </w:tcPr>
          <w:p w14:paraId="4A58A97B" w14:textId="77777777" w:rsidR="004D213B" w:rsidRDefault="00000000" w:rsidP="0091568E">
            <w:pPr>
              <w:pStyle w:val="Compact"/>
              <w:jc w:val="both"/>
            </w:pPr>
            <m:oMathPara>
              <m:oMath>
                <m:r>
                  <w:rPr>
                    <w:rFonts w:ascii="Cambria Math" w:hAnsi="Cambria Math"/>
                  </w:rPr>
                  <m:t>0.2</m:t>
                </m:r>
              </m:oMath>
            </m:oMathPara>
          </w:p>
        </w:tc>
      </w:tr>
      <w:tr w:rsidR="004D213B" w14:paraId="7D7E2B19" w14:textId="77777777">
        <w:tc>
          <w:tcPr>
            <w:tcW w:w="0" w:type="auto"/>
          </w:tcPr>
          <w:p w14:paraId="043C8E9E" w14:textId="77777777" w:rsidR="004D213B" w:rsidRDefault="00000000" w:rsidP="0091568E">
            <w:pPr>
              <w:pStyle w:val="Compact"/>
              <w:jc w:val="both"/>
            </w:pPr>
            <w:r>
              <w:t>Coefficient which depends on the type of cement</w:t>
            </w:r>
          </w:p>
        </w:tc>
        <w:tc>
          <w:tcPr>
            <w:tcW w:w="0" w:type="auto"/>
          </w:tcPr>
          <w:p w14:paraId="2237E9FD" w14:textId="77777777" w:rsidR="004D213B" w:rsidRDefault="00000000" w:rsidP="0091568E">
            <w:pPr>
              <w:pStyle w:val="Compact"/>
              <w:jc w:val="both"/>
            </w:pPr>
            <m:oMathPara>
              <m:oMath>
                <m:r>
                  <w:rPr>
                    <w:rFonts w:ascii="Cambria Math" w:hAnsi="Cambria Math"/>
                  </w:rPr>
                  <m:t>s</m:t>
                </m:r>
              </m:oMath>
            </m:oMathPara>
          </w:p>
        </w:tc>
        <w:tc>
          <w:tcPr>
            <w:tcW w:w="0" w:type="auto"/>
          </w:tcPr>
          <w:p w14:paraId="5618574A" w14:textId="77777777" w:rsidR="004D213B" w:rsidRDefault="00000000" w:rsidP="0091568E">
            <w:pPr>
              <w:pStyle w:val="Compact"/>
              <w:jc w:val="both"/>
            </w:pPr>
            <w:r>
              <w:t>-</w:t>
            </w:r>
          </w:p>
        </w:tc>
        <w:tc>
          <w:tcPr>
            <w:tcW w:w="0" w:type="auto"/>
          </w:tcPr>
          <w:p w14:paraId="7ED99D8D" w14:textId="77777777" w:rsidR="004D213B" w:rsidRDefault="00000000" w:rsidP="0091568E">
            <w:pPr>
              <w:pStyle w:val="Compact"/>
              <w:jc w:val="both"/>
            </w:pPr>
            <m:oMathPara>
              <m:oMath>
                <m:r>
                  <w:rPr>
                    <w:rFonts w:ascii="Cambria Math" w:hAnsi="Cambria Math"/>
                  </w:rPr>
                  <m:t>0.2</m:t>
                </m:r>
              </m:oMath>
            </m:oMathPara>
          </w:p>
        </w:tc>
      </w:tr>
      <w:tr w:rsidR="004D213B" w14:paraId="32925C2B" w14:textId="77777777">
        <w:tc>
          <w:tcPr>
            <w:tcW w:w="0" w:type="auto"/>
          </w:tcPr>
          <w:p w14:paraId="6C48481A" w14:textId="77777777" w:rsidR="004D213B" w:rsidRDefault="00000000" w:rsidP="0091568E">
            <w:pPr>
              <w:pStyle w:val="Compact"/>
              <w:jc w:val="both"/>
            </w:pPr>
            <w:r>
              <w:t>Relative humidity of ambient environment</w:t>
            </w:r>
          </w:p>
        </w:tc>
        <w:tc>
          <w:tcPr>
            <w:tcW w:w="0" w:type="auto"/>
          </w:tcPr>
          <w:p w14:paraId="2C030E8C" w14:textId="77777777" w:rsidR="004D213B" w:rsidRDefault="00000000" w:rsidP="0091568E">
            <w:pPr>
              <w:pStyle w:val="Compact"/>
              <w:jc w:val="both"/>
            </w:pPr>
            <m:oMathPara>
              <m:oMath>
                <m:r>
                  <w:rPr>
                    <w:rFonts w:ascii="Cambria Math" w:hAnsi="Cambria Math"/>
                  </w:rPr>
                  <m:t>RH</m:t>
                </m:r>
              </m:oMath>
            </m:oMathPara>
          </w:p>
        </w:tc>
        <w:tc>
          <w:tcPr>
            <w:tcW w:w="0" w:type="auto"/>
          </w:tcPr>
          <w:p w14:paraId="0C51E981" w14:textId="77777777" w:rsidR="004D213B" w:rsidRDefault="00000000" w:rsidP="0091568E">
            <w:pPr>
              <w:pStyle w:val="Compact"/>
              <w:jc w:val="both"/>
            </w:pPr>
            <w:r>
              <w:t>%</w:t>
            </w:r>
          </w:p>
        </w:tc>
        <w:tc>
          <w:tcPr>
            <w:tcW w:w="0" w:type="auto"/>
          </w:tcPr>
          <w:p w14:paraId="3D77A8C5" w14:textId="77777777" w:rsidR="004D213B" w:rsidRDefault="00000000" w:rsidP="0091568E">
            <w:pPr>
              <w:pStyle w:val="Compact"/>
              <w:jc w:val="both"/>
            </w:pPr>
            <m:oMathPara>
              <m:oMath>
                <m:r>
                  <w:rPr>
                    <w:rFonts w:ascii="Cambria Math" w:hAnsi="Cambria Math"/>
                  </w:rPr>
                  <m:t>70</m:t>
                </m:r>
              </m:oMath>
            </m:oMathPara>
          </w:p>
        </w:tc>
      </w:tr>
      <w:tr w:rsidR="004D213B" w14:paraId="779ADC51" w14:textId="77777777">
        <w:tc>
          <w:tcPr>
            <w:tcW w:w="0" w:type="auto"/>
          </w:tcPr>
          <w:p w14:paraId="33E6A5DA" w14:textId="77777777" w:rsidR="004D213B" w:rsidRDefault="00000000" w:rsidP="0091568E">
            <w:pPr>
              <w:pStyle w:val="Compact"/>
              <w:jc w:val="both"/>
            </w:pPr>
            <w:r>
              <w:t>Notional size of member - longitudinal concrete lining</w:t>
            </w:r>
          </w:p>
        </w:tc>
        <w:tc>
          <w:tcPr>
            <w:tcW w:w="0" w:type="auto"/>
          </w:tcPr>
          <w:p w14:paraId="327579EF"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5FD38237" w14:textId="77777777" w:rsidR="004D213B" w:rsidRDefault="00000000" w:rsidP="0091568E">
            <w:pPr>
              <w:pStyle w:val="Compact"/>
              <w:jc w:val="both"/>
            </w:pPr>
            <w:r>
              <w:t>cm</w:t>
            </w:r>
          </w:p>
        </w:tc>
        <w:tc>
          <w:tcPr>
            <w:tcW w:w="0" w:type="auto"/>
          </w:tcPr>
          <w:p w14:paraId="50376141" w14:textId="77777777" w:rsidR="004D213B" w:rsidRDefault="00000000" w:rsidP="0091568E">
            <w:pPr>
              <w:pStyle w:val="Compact"/>
              <w:jc w:val="both"/>
            </w:pPr>
            <m:oMathPara>
              <m:oMath>
                <m:r>
                  <w:rPr>
                    <w:rFonts w:ascii="Cambria Math" w:hAnsi="Cambria Math"/>
                  </w:rPr>
                  <m:t>0.2111</m:t>
                </m:r>
              </m:oMath>
            </m:oMathPara>
          </w:p>
        </w:tc>
      </w:tr>
      <w:tr w:rsidR="004D213B" w14:paraId="5BCD95C6" w14:textId="77777777">
        <w:tc>
          <w:tcPr>
            <w:tcW w:w="0" w:type="auto"/>
          </w:tcPr>
          <w:p w14:paraId="0B030A3D" w14:textId="77777777" w:rsidR="004D213B" w:rsidRDefault="00000000" w:rsidP="0091568E">
            <w:pPr>
              <w:pStyle w:val="Compact"/>
              <w:jc w:val="both"/>
            </w:pPr>
            <w:r>
              <w:t>Notional size of member - gallery concrete lining</w:t>
            </w:r>
          </w:p>
        </w:tc>
        <w:tc>
          <w:tcPr>
            <w:tcW w:w="0" w:type="auto"/>
          </w:tcPr>
          <w:p w14:paraId="0EAC6E8D"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0819C708" w14:textId="77777777" w:rsidR="004D213B" w:rsidRDefault="00000000" w:rsidP="0091568E">
            <w:pPr>
              <w:pStyle w:val="Compact"/>
              <w:jc w:val="both"/>
            </w:pPr>
            <w:r>
              <w:t>cm</w:t>
            </w:r>
          </w:p>
        </w:tc>
        <w:tc>
          <w:tcPr>
            <w:tcW w:w="0" w:type="auto"/>
          </w:tcPr>
          <w:p w14:paraId="5FF52D09" w14:textId="77777777" w:rsidR="004D213B" w:rsidRDefault="00000000" w:rsidP="0091568E">
            <w:pPr>
              <w:pStyle w:val="Compact"/>
              <w:jc w:val="both"/>
            </w:pPr>
            <m:oMathPara>
              <m:oMath>
                <m:r>
                  <w:rPr>
                    <w:rFonts w:ascii="Cambria Math" w:hAnsi="Cambria Math"/>
                  </w:rPr>
                  <m:t>0.2176</m:t>
                </m:r>
              </m:oMath>
            </m:oMathPara>
          </w:p>
        </w:tc>
      </w:tr>
      <w:tr w:rsidR="004D213B" w14:paraId="7CA7C5A3" w14:textId="77777777">
        <w:tc>
          <w:tcPr>
            <w:tcW w:w="0" w:type="auto"/>
          </w:tcPr>
          <w:p w14:paraId="78F7AF28" w14:textId="77777777" w:rsidR="004D213B" w:rsidRDefault="00000000" w:rsidP="0091568E">
            <w:pPr>
              <w:pStyle w:val="Compact"/>
              <w:jc w:val="both"/>
            </w:pPr>
            <w:r>
              <w:t>Age of concrete at the beginning of shrinkage</w:t>
            </w:r>
          </w:p>
        </w:tc>
        <w:tc>
          <w:tcPr>
            <w:tcW w:w="0" w:type="auto"/>
          </w:tcPr>
          <w:p w14:paraId="510796C1"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2B2F4275" w14:textId="77777777" w:rsidR="004D213B" w:rsidRDefault="00000000" w:rsidP="0091568E">
            <w:pPr>
              <w:pStyle w:val="Compact"/>
              <w:jc w:val="both"/>
            </w:pPr>
            <w:r>
              <w:t>days</w:t>
            </w:r>
          </w:p>
        </w:tc>
        <w:tc>
          <w:tcPr>
            <w:tcW w:w="0" w:type="auto"/>
          </w:tcPr>
          <w:p w14:paraId="4F153BE6" w14:textId="77777777" w:rsidR="004D213B" w:rsidRDefault="00000000" w:rsidP="0091568E">
            <w:pPr>
              <w:pStyle w:val="Compact"/>
              <w:jc w:val="both"/>
            </w:pPr>
            <m:oMathPara>
              <m:oMath>
                <m:r>
                  <w:rPr>
                    <w:rFonts w:ascii="Cambria Math" w:hAnsi="Cambria Math"/>
                  </w:rPr>
                  <m:t>7</m:t>
                </m:r>
              </m:oMath>
            </m:oMathPara>
          </w:p>
        </w:tc>
      </w:tr>
      <w:tr w:rsidR="004D213B" w14:paraId="2B8F89F6" w14:textId="77777777">
        <w:tc>
          <w:tcPr>
            <w:tcW w:w="0" w:type="auto"/>
          </w:tcPr>
          <w:p w14:paraId="4B55EB4F" w14:textId="77777777" w:rsidR="004D213B" w:rsidRDefault="00000000" w:rsidP="0091568E">
            <w:pPr>
              <w:pStyle w:val="Compact"/>
              <w:jc w:val="both"/>
            </w:pPr>
            <w:r>
              <w:t>Coefficient in shrinkage which depends on the type of cement</w:t>
            </w:r>
          </w:p>
        </w:tc>
        <w:tc>
          <w:tcPr>
            <w:tcW w:w="0" w:type="auto"/>
          </w:tcPr>
          <w:p w14:paraId="3A312186"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09DFD3C5" w14:textId="77777777" w:rsidR="004D213B" w:rsidRDefault="00000000" w:rsidP="0091568E">
            <w:pPr>
              <w:pStyle w:val="Compact"/>
              <w:jc w:val="both"/>
            </w:pPr>
            <w:r>
              <w:t>-</w:t>
            </w:r>
          </w:p>
        </w:tc>
        <w:tc>
          <w:tcPr>
            <w:tcW w:w="0" w:type="auto"/>
          </w:tcPr>
          <w:p w14:paraId="6ACBE7FB" w14:textId="77777777" w:rsidR="004D213B" w:rsidRDefault="00000000" w:rsidP="0091568E">
            <w:pPr>
              <w:pStyle w:val="Compact"/>
              <w:jc w:val="both"/>
            </w:pPr>
            <m:oMathPara>
              <m:oMath>
                <m:r>
                  <w:rPr>
                    <w:rFonts w:ascii="Cambria Math" w:hAnsi="Cambria Math"/>
                  </w:rPr>
                  <m:t>8</m:t>
                </m:r>
              </m:oMath>
            </m:oMathPara>
          </w:p>
        </w:tc>
      </w:tr>
      <w:tr w:rsidR="004D213B" w14:paraId="601369B1" w14:textId="77777777" w:rsidTr="00FD193C">
        <w:tc>
          <w:tcPr>
            <w:tcW w:w="0" w:type="auto"/>
          </w:tcPr>
          <w:p w14:paraId="3CAC6CEC" w14:textId="77777777" w:rsidR="004D213B" w:rsidRDefault="00000000" w:rsidP="0091568E">
            <w:pPr>
              <w:pStyle w:val="Compact"/>
              <w:jc w:val="both"/>
            </w:pPr>
            <w:r>
              <w:t>Temperature</w:t>
            </w:r>
          </w:p>
        </w:tc>
        <w:tc>
          <w:tcPr>
            <w:tcW w:w="0" w:type="auto"/>
          </w:tcPr>
          <w:p w14:paraId="3DDB694F" w14:textId="77777777" w:rsidR="004D213B" w:rsidRDefault="00000000" w:rsidP="0091568E">
            <w:pPr>
              <w:pStyle w:val="Compact"/>
              <w:jc w:val="both"/>
            </w:pPr>
            <m:oMathPara>
              <m:oMath>
                <m:r>
                  <w:rPr>
                    <w:rFonts w:ascii="Cambria Math" w:hAnsi="Cambria Math"/>
                  </w:rPr>
                  <m:t>T</m:t>
                </m:r>
              </m:oMath>
            </m:oMathPara>
          </w:p>
        </w:tc>
        <w:tc>
          <w:tcPr>
            <w:tcW w:w="0" w:type="auto"/>
          </w:tcPr>
          <w:p w14:paraId="2563D1CB" w14:textId="77777777" w:rsidR="004D213B" w:rsidRDefault="00000000" w:rsidP="0091568E">
            <w:pPr>
              <w:pStyle w:val="Compact"/>
              <w:jc w:val="both"/>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p>
        </w:tc>
        <w:tc>
          <w:tcPr>
            <w:tcW w:w="0" w:type="auto"/>
          </w:tcPr>
          <w:p w14:paraId="01742746" w14:textId="77777777" w:rsidR="004D213B" w:rsidRDefault="00000000" w:rsidP="0091568E">
            <w:pPr>
              <w:pStyle w:val="Compact"/>
              <w:jc w:val="both"/>
            </w:pPr>
            <m:oMathPara>
              <m:oMath>
                <m:r>
                  <w:rPr>
                    <w:rFonts w:ascii="Cambria Math" w:hAnsi="Cambria Math"/>
                  </w:rPr>
                  <m:t>20</m:t>
                </m:r>
              </m:oMath>
            </m:oMathPara>
          </w:p>
        </w:tc>
      </w:tr>
      <w:tr w:rsidR="004D213B" w14:paraId="68955076" w14:textId="77777777" w:rsidTr="00FD193C">
        <w:tc>
          <w:tcPr>
            <w:tcW w:w="0" w:type="auto"/>
            <w:tcBorders>
              <w:bottom w:val="single" w:sz="4" w:space="0" w:color="auto"/>
            </w:tcBorders>
          </w:tcPr>
          <w:p w14:paraId="63CA8D28" w14:textId="77777777" w:rsidR="004D213B" w:rsidRDefault="00000000" w:rsidP="0091568E">
            <w:pPr>
              <w:pStyle w:val="Compact"/>
              <w:jc w:val="both"/>
            </w:pPr>
            <w:r>
              <w:t>Age of concrete at loading</w:t>
            </w:r>
          </w:p>
        </w:tc>
        <w:tc>
          <w:tcPr>
            <w:tcW w:w="0" w:type="auto"/>
            <w:tcBorders>
              <w:bottom w:val="single" w:sz="4" w:space="0" w:color="auto"/>
            </w:tcBorders>
          </w:tcPr>
          <w:p w14:paraId="6C962560" w14:textId="77777777" w:rsidR="004D213B" w:rsidRDefault="00000000" w:rsidP="0091568E">
            <w:pPr>
              <w:pStyle w:val="Compact"/>
              <w:jc w:val="both"/>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5724B8A7" w14:textId="77777777" w:rsidR="004D213B" w:rsidRDefault="00000000" w:rsidP="0091568E">
            <w:pPr>
              <w:pStyle w:val="Compact"/>
              <w:jc w:val="both"/>
            </w:pPr>
            <w:r>
              <w:t>days</w:t>
            </w:r>
          </w:p>
        </w:tc>
        <w:tc>
          <w:tcPr>
            <w:tcW w:w="0" w:type="auto"/>
            <w:tcBorders>
              <w:bottom w:val="single" w:sz="4" w:space="0" w:color="auto"/>
            </w:tcBorders>
          </w:tcPr>
          <w:p w14:paraId="36CCC459" w14:textId="77777777" w:rsidR="004D213B" w:rsidRDefault="00000000" w:rsidP="0091568E">
            <w:pPr>
              <w:pStyle w:val="Compact"/>
              <w:jc w:val="both"/>
            </w:pPr>
            <m:oMathPara>
              <m:oMath>
                <m:r>
                  <w:rPr>
                    <w:rFonts w:ascii="Cambria Math" w:hAnsi="Cambria Math"/>
                  </w:rPr>
                  <m:t>1</m:t>
                </m:r>
              </m:oMath>
            </m:oMathPara>
          </w:p>
        </w:tc>
      </w:tr>
      <w:bookmarkEnd w:id="2"/>
    </w:tbl>
    <w:p w14:paraId="03E55A6A" w14:textId="77777777" w:rsidR="0091568E" w:rsidRDefault="0091568E" w:rsidP="0091568E">
      <w:pPr>
        <w:pStyle w:val="Corpodetexto"/>
        <w:jc w:val="both"/>
      </w:pPr>
    </w:p>
    <w:p w14:paraId="433CBFAB" w14:textId="77228F6E" w:rsidR="004D213B" w:rsidRDefault="00000000" w:rsidP="0091568E">
      <w:pPr>
        <w:pStyle w:val="Corpodetexto"/>
        <w:jc w:val="both"/>
      </w:pPr>
      <w:r>
        <w:t xml:space="preserve">In this study, an initial hydrostatic stres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oMath>
      <w:r>
        <w:t xml:space="preserve"> MPa, corresponding to a depth of 450 m, was adopted, simulating the conditions of the rock mass characterization. The study examines the long-term and short-term convergence profiles using various constitutive models for the rock mass (elastic, elastoplastic, and viscoplastic) and the lining (elastic, and viscoelastic), including scenarios without lining. For clarity, Table </w:t>
      </w:r>
      <w:hyperlink w:anchor="table3">
        <w:r>
          <w:rPr>
            <w:rStyle w:val="Hyperlink"/>
          </w:rPr>
          <w:t>3</w:t>
        </w:r>
      </w:hyperlink>
      <w:r>
        <w:t xml:space="preserve"> lists the abbreviations used throughout the text and in the results legends. These analyses are conducted for three different distances between the longitudinal tunnel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using 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and an excavation speed of 12.5 m/day. Additional geometric parameters for the domain, </w:t>
      </w:r>
      <w:r>
        <w:lastRenderedPageBreak/>
        <w:t>excavation, and lining installation are provided in Table </w:t>
      </w:r>
      <w:hyperlink w:anchor="table1">
        <w:r>
          <w:rPr>
            <w:rStyle w:val="Hyperlink"/>
          </w:rPr>
          <w:t>1</w:t>
        </w:r>
      </w:hyperlink>
      <w:r>
        <w:t xml:space="preserve">, with further details discussed in Section  </w:t>
      </w:r>
      <w:hyperlink w:anchor="section_spatial">
        <w:r>
          <w:rPr>
            <w:rStyle w:val="Hyperlink"/>
          </w:rPr>
          <w:t>5</w:t>
        </w:r>
      </w:hyperlink>
      <w:r>
        <w:t>.</w:t>
      </w:r>
    </w:p>
    <w:p w14:paraId="0C91E62E" w14:textId="3CE93AED" w:rsidR="004D213B" w:rsidRDefault="00FD193C" w:rsidP="0091568E">
      <w:pPr>
        <w:pStyle w:val="TableCaption"/>
        <w:jc w:val="both"/>
      </w:pPr>
      <w:bookmarkStart w:id="3" w:name="table3"/>
      <w:r>
        <w:t>Table 3 Abbreviation to the constitutive models and scenarios</w:t>
      </w:r>
      <w:r w:rsidR="005267D2">
        <w:t>.</w:t>
      </w:r>
    </w:p>
    <w:tbl>
      <w:tblPr>
        <w:tblStyle w:val="Table"/>
        <w:tblW w:w="0" w:type="auto"/>
        <w:tblLook w:val="0020" w:firstRow="1" w:lastRow="0" w:firstColumn="0" w:lastColumn="0" w:noHBand="0" w:noVBand="0"/>
      </w:tblPr>
      <w:tblGrid>
        <w:gridCol w:w="4044"/>
        <w:gridCol w:w="1794"/>
      </w:tblGrid>
      <w:tr w:rsidR="004D213B" w14:paraId="46134558" w14:textId="77777777" w:rsidTr="004D213B">
        <w:trPr>
          <w:cnfStyle w:val="100000000000" w:firstRow="1" w:lastRow="0" w:firstColumn="0" w:lastColumn="0" w:oddVBand="0" w:evenVBand="0" w:oddHBand="0" w:evenHBand="0" w:firstRowFirstColumn="0" w:firstRowLastColumn="0" w:lastRowFirstColumn="0" w:lastRowLastColumn="0"/>
          <w:tblHeader/>
        </w:trPr>
        <w:tc>
          <w:tcPr>
            <w:tcW w:w="0" w:type="auto"/>
          </w:tcPr>
          <w:p w14:paraId="54382B22" w14:textId="77777777" w:rsidR="004D213B" w:rsidRDefault="00000000" w:rsidP="0091568E">
            <w:pPr>
              <w:pStyle w:val="Compact"/>
              <w:jc w:val="both"/>
            </w:pPr>
            <w:r>
              <w:t>DESCRIPTION</w:t>
            </w:r>
          </w:p>
        </w:tc>
        <w:tc>
          <w:tcPr>
            <w:tcW w:w="0" w:type="auto"/>
          </w:tcPr>
          <w:p w14:paraId="09DB8894" w14:textId="77777777" w:rsidR="004D213B" w:rsidRDefault="00000000" w:rsidP="0091568E">
            <w:pPr>
              <w:pStyle w:val="Compact"/>
              <w:jc w:val="both"/>
            </w:pPr>
            <w:r>
              <w:t>ABBREVIATION</w:t>
            </w:r>
          </w:p>
        </w:tc>
      </w:tr>
      <w:tr w:rsidR="004D213B" w14:paraId="605FCF57" w14:textId="77777777">
        <w:tc>
          <w:tcPr>
            <w:tcW w:w="0" w:type="auto"/>
          </w:tcPr>
          <w:p w14:paraId="6C5827EB" w14:textId="77777777" w:rsidR="004D213B" w:rsidRDefault="00000000" w:rsidP="0091568E">
            <w:pPr>
              <w:pStyle w:val="Compact"/>
              <w:jc w:val="both"/>
            </w:pPr>
            <w:r>
              <w:t>Elastic rock mass</w:t>
            </w:r>
          </w:p>
        </w:tc>
        <w:tc>
          <w:tcPr>
            <w:tcW w:w="0" w:type="auto"/>
          </w:tcPr>
          <w:p w14:paraId="0D00523E" w14:textId="77777777" w:rsidR="004D213B" w:rsidRDefault="00000000" w:rsidP="0091568E">
            <w:pPr>
              <w:pStyle w:val="Compact"/>
              <w:jc w:val="both"/>
            </w:pPr>
            <w:r>
              <w:t>E</w:t>
            </w:r>
          </w:p>
        </w:tc>
      </w:tr>
      <w:tr w:rsidR="004D213B" w14:paraId="2782D779" w14:textId="77777777">
        <w:tc>
          <w:tcPr>
            <w:tcW w:w="0" w:type="auto"/>
          </w:tcPr>
          <w:p w14:paraId="56A22CFF" w14:textId="77777777" w:rsidR="004D213B" w:rsidRDefault="00000000" w:rsidP="0091568E">
            <w:pPr>
              <w:pStyle w:val="Compact"/>
              <w:jc w:val="both"/>
            </w:pPr>
            <w:r>
              <w:t>Elastoplastic rock mass</w:t>
            </w:r>
          </w:p>
        </w:tc>
        <w:tc>
          <w:tcPr>
            <w:tcW w:w="0" w:type="auto"/>
          </w:tcPr>
          <w:p w14:paraId="26A51E29" w14:textId="77777777" w:rsidR="004D213B" w:rsidRDefault="00000000" w:rsidP="0091568E">
            <w:pPr>
              <w:pStyle w:val="Compact"/>
              <w:jc w:val="both"/>
            </w:pPr>
            <w:r>
              <w:t>EP</w:t>
            </w:r>
          </w:p>
        </w:tc>
      </w:tr>
      <w:tr w:rsidR="004D213B" w14:paraId="6D9F1F61" w14:textId="77777777">
        <w:tc>
          <w:tcPr>
            <w:tcW w:w="0" w:type="auto"/>
          </w:tcPr>
          <w:p w14:paraId="619108DC" w14:textId="77777777" w:rsidR="004D213B" w:rsidRDefault="00000000" w:rsidP="0091568E">
            <w:pPr>
              <w:pStyle w:val="Compact"/>
              <w:jc w:val="both"/>
            </w:pPr>
            <w:r>
              <w:t>Elastoviscoplastic rock mass</w:t>
            </w:r>
          </w:p>
        </w:tc>
        <w:tc>
          <w:tcPr>
            <w:tcW w:w="0" w:type="auto"/>
          </w:tcPr>
          <w:p w14:paraId="140DB9D7" w14:textId="77777777" w:rsidR="004D213B" w:rsidRDefault="00000000" w:rsidP="0091568E">
            <w:pPr>
              <w:pStyle w:val="Compact"/>
              <w:jc w:val="both"/>
            </w:pPr>
            <w:r>
              <w:t>VP</w:t>
            </w:r>
          </w:p>
        </w:tc>
      </w:tr>
      <w:tr w:rsidR="004D213B" w14:paraId="6DCD0301" w14:textId="77777777">
        <w:tc>
          <w:tcPr>
            <w:tcW w:w="0" w:type="auto"/>
          </w:tcPr>
          <w:p w14:paraId="0C83C7E0" w14:textId="77777777" w:rsidR="004D213B" w:rsidRDefault="00000000" w:rsidP="0091568E">
            <w:pPr>
              <w:pStyle w:val="Compact"/>
              <w:jc w:val="both"/>
            </w:pPr>
            <w:r>
              <w:t>Elastoplastic-Viscoplastic rock mass</w:t>
            </w:r>
          </w:p>
        </w:tc>
        <w:tc>
          <w:tcPr>
            <w:tcW w:w="0" w:type="auto"/>
          </w:tcPr>
          <w:p w14:paraId="369784C3" w14:textId="77777777" w:rsidR="004D213B" w:rsidRDefault="00000000" w:rsidP="0091568E">
            <w:pPr>
              <w:pStyle w:val="Compact"/>
              <w:jc w:val="both"/>
            </w:pPr>
            <w:r>
              <w:t>EPVP</w:t>
            </w:r>
          </w:p>
        </w:tc>
      </w:tr>
      <w:tr w:rsidR="004D213B" w14:paraId="3037D303" w14:textId="77777777">
        <w:tc>
          <w:tcPr>
            <w:tcW w:w="0" w:type="auto"/>
          </w:tcPr>
          <w:p w14:paraId="6CF93938" w14:textId="77777777" w:rsidR="004D213B" w:rsidRDefault="00000000" w:rsidP="0091568E">
            <w:pPr>
              <w:pStyle w:val="Compact"/>
              <w:jc w:val="both"/>
            </w:pPr>
            <w:r>
              <w:t>Not lining</w:t>
            </w:r>
          </w:p>
        </w:tc>
        <w:tc>
          <w:tcPr>
            <w:tcW w:w="0" w:type="auto"/>
          </w:tcPr>
          <w:p w14:paraId="3014FCED" w14:textId="77777777" w:rsidR="004D213B" w:rsidRDefault="00000000" w:rsidP="0091568E">
            <w:pPr>
              <w:pStyle w:val="Compact"/>
              <w:jc w:val="both"/>
            </w:pPr>
            <w:r>
              <w:t>NL</w:t>
            </w:r>
          </w:p>
        </w:tc>
      </w:tr>
      <w:tr w:rsidR="004D213B" w14:paraId="15A06F3E" w14:textId="77777777">
        <w:tc>
          <w:tcPr>
            <w:tcW w:w="0" w:type="auto"/>
          </w:tcPr>
          <w:p w14:paraId="68A6D56E" w14:textId="77777777" w:rsidR="004D213B" w:rsidRDefault="00000000" w:rsidP="0091568E">
            <w:pPr>
              <w:pStyle w:val="Compact"/>
              <w:jc w:val="both"/>
            </w:pPr>
            <w:r>
              <w:t>Elastic lining</w:t>
            </w:r>
          </w:p>
        </w:tc>
        <w:tc>
          <w:tcPr>
            <w:tcW w:w="0" w:type="auto"/>
          </w:tcPr>
          <w:p w14:paraId="6356D7C4" w14:textId="77777777" w:rsidR="004D213B" w:rsidRDefault="00000000" w:rsidP="0091568E">
            <w:pPr>
              <w:pStyle w:val="Compact"/>
              <w:jc w:val="both"/>
            </w:pPr>
            <w:r>
              <w:t>EL</w:t>
            </w:r>
          </w:p>
        </w:tc>
      </w:tr>
      <w:tr w:rsidR="004D213B" w14:paraId="7A3E316A" w14:textId="77777777">
        <w:tc>
          <w:tcPr>
            <w:tcW w:w="0" w:type="auto"/>
          </w:tcPr>
          <w:p w14:paraId="46D86CB9" w14:textId="77777777" w:rsidR="004D213B" w:rsidRDefault="00000000" w:rsidP="0091568E">
            <w:pPr>
              <w:pStyle w:val="Compact"/>
              <w:jc w:val="both"/>
            </w:pPr>
            <w:r>
              <w:t>Viscoelastic lining</w:t>
            </w:r>
          </w:p>
        </w:tc>
        <w:tc>
          <w:tcPr>
            <w:tcW w:w="0" w:type="auto"/>
          </w:tcPr>
          <w:p w14:paraId="77CFCED1" w14:textId="77777777" w:rsidR="004D213B" w:rsidRDefault="00000000" w:rsidP="0091568E">
            <w:pPr>
              <w:pStyle w:val="Compact"/>
              <w:jc w:val="both"/>
            </w:pPr>
            <w:r>
              <w:t>VEL</w:t>
            </w:r>
          </w:p>
        </w:tc>
      </w:tr>
      <w:tr w:rsidR="004D213B" w14:paraId="6F30EF26" w14:textId="77777777">
        <w:tc>
          <w:tcPr>
            <w:tcW w:w="0" w:type="auto"/>
          </w:tcPr>
          <w:p w14:paraId="3EFABBB3" w14:textId="77777777" w:rsidR="004D213B" w:rsidRDefault="00000000" w:rsidP="0091568E">
            <w:pPr>
              <w:pStyle w:val="Compact"/>
              <w:jc w:val="both"/>
            </w:pPr>
            <w:r>
              <w:t>Long-term</w:t>
            </w:r>
          </w:p>
        </w:tc>
        <w:tc>
          <w:tcPr>
            <w:tcW w:w="0" w:type="auto"/>
          </w:tcPr>
          <w:p w14:paraId="33FF962C" w14:textId="77777777" w:rsidR="004D213B" w:rsidRDefault="00000000" w:rsidP="0091568E">
            <w:pPr>
              <w:pStyle w:val="Compact"/>
              <w:jc w:val="both"/>
            </w:pPr>
            <w:r>
              <w:t>LT</w:t>
            </w:r>
          </w:p>
        </w:tc>
      </w:tr>
      <w:tr w:rsidR="004D213B" w14:paraId="2EBBD0C5" w14:textId="77777777">
        <w:tc>
          <w:tcPr>
            <w:tcW w:w="0" w:type="auto"/>
          </w:tcPr>
          <w:p w14:paraId="4353647D" w14:textId="77777777" w:rsidR="004D213B" w:rsidRDefault="00000000" w:rsidP="0091568E">
            <w:pPr>
              <w:pStyle w:val="Compact"/>
              <w:jc w:val="both"/>
            </w:pPr>
            <w:r>
              <w:t>Final excavation (Short-term)</w:t>
            </w:r>
          </w:p>
        </w:tc>
        <w:tc>
          <w:tcPr>
            <w:tcW w:w="0" w:type="auto"/>
          </w:tcPr>
          <w:p w14:paraId="7142E799" w14:textId="77777777" w:rsidR="004D213B" w:rsidRDefault="00000000" w:rsidP="0091568E">
            <w:pPr>
              <w:pStyle w:val="Compact"/>
              <w:jc w:val="both"/>
            </w:pPr>
            <w:r>
              <w:t>ST</w:t>
            </w:r>
          </w:p>
        </w:tc>
      </w:tr>
      <w:tr w:rsidR="004D213B" w14:paraId="39FAF9FB" w14:textId="77777777" w:rsidTr="00FD193C">
        <w:tc>
          <w:tcPr>
            <w:tcW w:w="0" w:type="auto"/>
          </w:tcPr>
          <w:p w14:paraId="7644D687" w14:textId="77777777" w:rsidR="004D213B" w:rsidRDefault="00000000" w:rsidP="0091568E">
            <w:pPr>
              <w:pStyle w:val="Compact"/>
              <w:jc w:val="both"/>
            </w:pPr>
            <w:r>
              <w:t>With Gallery</w:t>
            </w:r>
          </w:p>
        </w:tc>
        <w:tc>
          <w:tcPr>
            <w:tcW w:w="0" w:type="auto"/>
          </w:tcPr>
          <w:p w14:paraId="49E6E564" w14:textId="77777777" w:rsidR="004D213B" w:rsidRDefault="00000000" w:rsidP="0091568E">
            <w:pPr>
              <w:pStyle w:val="Compact"/>
              <w:jc w:val="both"/>
            </w:pPr>
            <w:r>
              <w:t>WG</w:t>
            </w:r>
          </w:p>
        </w:tc>
      </w:tr>
      <w:tr w:rsidR="004D213B" w14:paraId="3DA7D3D4" w14:textId="77777777" w:rsidTr="00FD193C">
        <w:tc>
          <w:tcPr>
            <w:tcW w:w="0" w:type="auto"/>
            <w:tcBorders>
              <w:bottom w:val="single" w:sz="4" w:space="0" w:color="auto"/>
            </w:tcBorders>
          </w:tcPr>
          <w:p w14:paraId="6C54E50D" w14:textId="77777777" w:rsidR="004D213B" w:rsidRDefault="00000000" w:rsidP="0091568E">
            <w:pPr>
              <w:pStyle w:val="Compact"/>
              <w:jc w:val="both"/>
            </w:pPr>
            <w:r>
              <w:t>Not Gallery</w:t>
            </w:r>
          </w:p>
        </w:tc>
        <w:tc>
          <w:tcPr>
            <w:tcW w:w="0" w:type="auto"/>
            <w:tcBorders>
              <w:bottom w:val="single" w:sz="4" w:space="0" w:color="auto"/>
            </w:tcBorders>
          </w:tcPr>
          <w:p w14:paraId="0FE41FE2" w14:textId="77777777" w:rsidR="004D213B" w:rsidRDefault="00000000" w:rsidP="0091568E">
            <w:pPr>
              <w:pStyle w:val="Compact"/>
              <w:jc w:val="both"/>
            </w:pPr>
            <w:r>
              <w:t>NG</w:t>
            </w:r>
          </w:p>
        </w:tc>
      </w:tr>
    </w:tbl>
    <w:bookmarkEnd w:id="3"/>
    <w:p w14:paraId="6A7644BA" w14:textId="77777777" w:rsidR="004D213B" w:rsidRDefault="00000000" w:rsidP="0091568E">
      <w:pPr>
        <w:pStyle w:val="Corpodetexto"/>
        <w:jc w:val="both"/>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y-axis, all the results presented in the following analyses, show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characterize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longitudinal distanc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e>
        </m:d>
      </m:oMath>
      <w:r>
        <w:t xml:space="preserve"> was chosen to denot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outside the region of influence of the excavation face and the gallery. When the gallery is present,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is highlighted at the coordinate where the gallery intersects the longitudinal tunnels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w:t>
      </w:r>
    </w:p>
    <w:p w14:paraId="5637962B" w14:textId="546421BE" w:rsidR="004D213B" w:rsidRDefault="00000000" w:rsidP="0091568E">
      <w:pPr>
        <w:pStyle w:val="Corpodetexto"/>
        <w:jc w:val="both"/>
      </w:pPr>
      <w:r>
        <w:t xml:space="preserve">An important observation is that in single tunnels, under rock mass isotropy and </w:t>
      </w:r>
      <w:r w:rsidR="005F7A5E">
        <w:t>hydrostatic</w:t>
      </w:r>
      <w:r>
        <w:t xml:space="preserve"> initial stress state conditions, the symmetry of the tunnel wall is preserved throughout the excavation process. Thus, the deformed tunnel wall remains circular. On the other hand, one of the effects of the mutual interaction induced by the proximity of the twin tunnels is the loss of symmetry of the deformed tunnel wall. Fig. </w:t>
      </w:r>
      <w:hyperlink w:anchor="Ovalization effect and monitoring point">
        <w:r>
          <w:rPr>
            <w:rStyle w:val="Hyperlink"/>
          </w:rPr>
          <w:t>21</w:t>
        </w:r>
      </w:hyperlink>
      <w:r>
        <w:t xml:space="preserve"> presents tunnel roof B and the effect of ovalization due to the proximity of the tunnels. In this context,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is not representative of the entire deformation of the tunnel wall.</w:t>
      </w:r>
    </w:p>
    <w:p w14:paraId="2D88E077" w14:textId="77777777" w:rsidR="004D213B" w:rsidRDefault="00000000" w:rsidP="00FD193C">
      <w:pPr>
        <w:pStyle w:val="CaptionedFigure"/>
        <w:jc w:val="center"/>
      </w:pPr>
      <w:bookmarkStart w:id="4" w:name="Ovalization_effect_and_monitoring_point"/>
      <w:r>
        <w:rPr>
          <w:noProof/>
        </w:rPr>
        <w:lastRenderedPageBreak/>
        <w:drawing>
          <wp:inline distT="0" distB="0" distL="0" distR="0" wp14:anchorId="0A2B3B79" wp14:editId="7489B06E">
            <wp:extent cx="3333056" cy="2540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3333056" cy="2540000"/>
                    </a:xfrm>
                    <a:prstGeom prst="rect">
                      <a:avLst/>
                    </a:prstGeom>
                  </pic:spPr>
                </pic:pic>
              </a:graphicData>
            </a:graphic>
          </wp:inline>
        </w:drawing>
      </w:r>
    </w:p>
    <w:p w14:paraId="7717FDD5" w14:textId="5A866D3D" w:rsidR="004D213B" w:rsidRDefault="00FD193C" w:rsidP="0091568E">
      <w:pPr>
        <w:pStyle w:val="ImageCaption"/>
        <w:jc w:val="both"/>
      </w:pPr>
      <w:r>
        <w:t>Figure 21 Monitoring point and ovalization effect</w:t>
      </w:r>
      <w:r w:rsidR="005267D2">
        <w:t>.</w:t>
      </w:r>
    </w:p>
    <w:bookmarkEnd w:id="4"/>
    <w:p w14:paraId="6E71D4F4" w14:textId="77777777" w:rsidR="004D213B" w:rsidRDefault="00000000" w:rsidP="0091568E">
      <w:pPr>
        <w:pStyle w:val="Corpodetexto"/>
        <w:jc w:val="both"/>
      </w:pPr>
      <w:r>
        <w:t>Another important observation regarding the material properties shown in Table </w:t>
      </w:r>
      <w:hyperlink w:anchor="table2">
        <w:r>
          <w:rPr>
            <w:rStyle w:val="Hyperlink"/>
          </w:rPr>
          <w:t>2</w:t>
        </w:r>
      </w:hyperlink>
      <w:r>
        <w:t xml:space="preserve"> is that the value adopted for plastic cohesion (</w:t>
      </w:r>
      <m:oMath>
        <m:r>
          <w:rPr>
            <w:rFonts w:ascii="Cambria Math" w:hAnsi="Cambria Math"/>
          </w:rPr>
          <m:t>c</m:t>
        </m:r>
      </m:oMath>
      <w:r>
        <w:t>) is greater than the value for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w:t>
      </w:r>
      <m:oMath>
        <m:r>
          <w:rPr>
            <w:rFonts w:ascii="Cambria Math" w:hAnsi="Cambria Math"/>
          </w:rPr>
          <m:t>c</m:t>
        </m:r>
      </m:oMath>
      <w:r>
        <w:t xml:space="preserve"> &gt;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This implies that, in the regime of irreversible deformations, the viscoplasticity of the material will be activated first. The generic configurations of the rock mass deformation zones during the excavation process are illustrated in Fig. </w:t>
      </w:r>
      <w:hyperlink w:anchor="zones">
        <w:r>
          <w:rPr>
            <w:rStyle w:val="Hyperlink"/>
          </w:rPr>
          <w:t>22</w:t>
        </w:r>
      </w:hyperlink>
      <w:r>
        <w:t>.</w:t>
      </w:r>
    </w:p>
    <w:p w14:paraId="20038928" w14:textId="77777777" w:rsidR="004D213B" w:rsidRDefault="00000000" w:rsidP="00FD193C">
      <w:pPr>
        <w:pStyle w:val="CaptionedFigure"/>
        <w:jc w:val="center"/>
      </w:pPr>
      <w:bookmarkStart w:id="5" w:name="zones"/>
      <w:r>
        <w:rPr>
          <w:noProof/>
        </w:rPr>
        <w:drawing>
          <wp:inline distT="0" distB="0" distL="0" distR="0" wp14:anchorId="720243ED" wp14:editId="499BB744">
            <wp:extent cx="3810000" cy="233658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3810000" cy="2336580"/>
                    </a:xfrm>
                    <a:prstGeom prst="rect">
                      <a:avLst/>
                    </a:prstGeom>
                  </pic:spPr>
                </pic:pic>
              </a:graphicData>
            </a:graphic>
          </wp:inline>
        </w:drawing>
      </w:r>
    </w:p>
    <w:p w14:paraId="42B18864" w14:textId="7219A083" w:rsidR="004D213B" w:rsidRDefault="00FD193C" w:rsidP="0091568E">
      <w:pPr>
        <w:pStyle w:val="ImageCaption"/>
        <w:jc w:val="both"/>
      </w:pPr>
      <w:r>
        <w:t>Figure 22 Configurations for the zones with irreversible deformations in the rock mass</w:t>
      </w:r>
      <w:r w:rsidR="005267D2">
        <w:t>.</w:t>
      </w:r>
    </w:p>
    <w:p w14:paraId="2FCA3B65" w14:textId="4A67FDCE" w:rsidR="004D213B" w:rsidRDefault="00FD193C" w:rsidP="0091568E">
      <w:pPr>
        <w:pStyle w:val="Ttulo2"/>
        <w:jc w:val="both"/>
      </w:pPr>
      <w:bookmarkStart w:id="6" w:name="Xdddcf980993db7c65af7e377b79fb1a4960ff2e"/>
      <w:bookmarkEnd w:id="1"/>
      <w:bookmarkEnd w:id="5"/>
      <w:r>
        <w:t>7.2 Short and long-term analysis and ovalization effect</w:t>
      </w:r>
    </w:p>
    <w:p w14:paraId="7C556E13" w14:textId="77777777" w:rsidR="004D213B" w:rsidRDefault="00000000" w:rsidP="0091568E">
      <w:pPr>
        <w:pStyle w:val="FirstParagraph"/>
        <w:jc w:val="both"/>
      </w:pPr>
      <w:r>
        <w:t>Figs. </w:t>
      </w:r>
      <w:hyperlink w:anchor="WG-ST-LT-D1-16RI">
        <w:r>
          <w:rPr>
            <w:rStyle w:val="Hyperlink"/>
          </w:rPr>
          <w:t>23</w:t>
        </w:r>
      </w:hyperlink>
      <w:r>
        <w:t xml:space="preserve">, </w:t>
      </w:r>
      <w:hyperlink w:anchor="WG-ST-LT-D1-8RI">
        <w:r>
          <w:rPr>
            <w:rStyle w:val="Hyperlink"/>
          </w:rPr>
          <w:t>24</w:t>
        </w:r>
      </w:hyperlink>
      <w:r>
        <w:t xml:space="preserve">, and </w:t>
      </w:r>
      <w:hyperlink w:anchor="WG-ST-LT-D1-4RI">
        <w:r>
          <w:rPr>
            <w:rStyle w:val="Hyperlink"/>
          </w:rPr>
          <w:t>25</w:t>
        </w:r>
      </w:hyperlink>
      <w:r>
        <w:t xml:space="preserve"> show the convergence profiles of the twin tunnels with gallery (WG) for all the constitutive models of the rock mass (E - blue, EP - yellow, VP - magenta, EPVP - red and green) and the lining (EL and VEL) in the short-term (ST - solid lines) and the long-term (LT - dashed lin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ectively.</w:t>
      </w:r>
    </w:p>
    <w:p w14:paraId="746CCDAE" w14:textId="77777777" w:rsidR="004D213B" w:rsidRDefault="00000000" w:rsidP="0091568E">
      <w:pPr>
        <w:pStyle w:val="CaptionedFigure"/>
        <w:jc w:val="both"/>
      </w:pPr>
      <w:bookmarkStart w:id="7" w:name="WG-ST-LT-D1-16RI"/>
      <w:r>
        <w:rPr>
          <w:noProof/>
        </w:rPr>
        <w:lastRenderedPageBreak/>
        <w:drawing>
          <wp:inline distT="0" distB="0" distL="0" distR="0" wp14:anchorId="5CA79E0B" wp14:editId="25D84EE1">
            <wp:extent cx="5760000" cy="3240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5" name="Picture"/>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5760000" cy="3240000"/>
                    </a:xfrm>
                    <a:prstGeom prst="rect">
                      <a:avLst/>
                    </a:prstGeom>
                  </pic:spPr>
                </pic:pic>
              </a:graphicData>
            </a:graphic>
          </wp:inline>
        </w:drawing>
      </w:r>
    </w:p>
    <w:p w14:paraId="0D1B72F1" w14:textId="5C2FBC3F" w:rsidR="004D213B" w:rsidRDefault="00FD193C" w:rsidP="0091568E">
      <w:pPr>
        <w:pStyle w:val="ImageCaption"/>
        <w:jc w:val="both"/>
      </w:pPr>
      <w:r>
        <w:t xml:space="preserve">Figure 23 Convergence Profiles - with gallery (WG), short-term (ST) and long-term (L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005267D2">
        <w:rPr>
          <w:rFonts w:eastAsiaTheme="minorEastAsia"/>
        </w:rPr>
        <w:t>.</w:t>
      </w:r>
    </w:p>
    <w:p w14:paraId="71153C39" w14:textId="77777777" w:rsidR="004D213B" w:rsidRDefault="00000000" w:rsidP="0091568E">
      <w:pPr>
        <w:pStyle w:val="CaptionedFigure"/>
        <w:jc w:val="both"/>
      </w:pPr>
      <w:bookmarkStart w:id="8" w:name="WG-ST-LT-D1-8RI"/>
      <w:bookmarkEnd w:id="7"/>
      <w:r>
        <w:rPr>
          <w:noProof/>
        </w:rPr>
        <w:drawing>
          <wp:inline distT="0" distB="0" distL="0" distR="0" wp14:anchorId="7B3DC9DD" wp14:editId="7B309457">
            <wp:extent cx="5760000" cy="3240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29" name="Picture"/>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5760000" cy="3240000"/>
                    </a:xfrm>
                    <a:prstGeom prst="rect">
                      <a:avLst/>
                    </a:prstGeom>
                  </pic:spPr>
                </pic:pic>
              </a:graphicData>
            </a:graphic>
          </wp:inline>
        </w:drawing>
      </w:r>
    </w:p>
    <w:p w14:paraId="56B44B25" w14:textId="5F1A5503" w:rsidR="004D213B" w:rsidRDefault="00FD193C" w:rsidP="0091568E">
      <w:pPr>
        <w:pStyle w:val="ImageCaption"/>
        <w:jc w:val="both"/>
      </w:pPr>
      <w:r>
        <w:t xml:space="preserve">Figure 24 Convergence Profiles - with gallery (WG), short-term (ST) and long-term (L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oMath>
    </w:p>
    <w:p w14:paraId="5DB3AEC5" w14:textId="77777777" w:rsidR="004D213B" w:rsidRDefault="00000000" w:rsidP="0091568E">
      <w:pPr>
        <w:pStyle w:val="CaptionedFigure"/>
        <w:jc w:val="both"/>
      </w:pPr>
      <w:bookmarkStart w:id="9" w:name="WG-ST-LT-D1-4RI"/>
      <w:bookmarkEnd w:id="8"/>
      <w:r>
        <w:rPr>
          <w:noProof/>
        </w:rPr>
        <w:lastRenderedPageBreak/>
        <w:drawing>
          <wp:inline distT="0" distB="0" distL="0" distR="0" wp14:anchorId="2933FBA4" wp14:editId="06AD535A">
            <wp:extent cx="5760000" cy="3240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3" name="Picture"/>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5760000" cy="3240000"/>
                    </a:xfrm>
                    <a:prstGeom prst="rect">
                      <a:avLst/>
                    </a:prstGeom>
                  </pic:spPr>
                </pic:pic>
              </a:graphicData>
            </a:graphic>
          </wp:inline>
        </w:drawing>
      </w:r>
    </w:p>
    <w:p w14:paraId="51449DB9" w14:textId="103C4F46" w:rsidR="004D213B" w:rsidRDefault="00FD193C" w:rsidP="0091568E">
      <w:pPr>
        <w:pStyle w:val="ImageCaption"/>
        <w:jc w:val="both"/>
      </w:pPr>
      <w:r>
        <w:t xml:space="preserve">Figure 25 Convergence Profiles - with gallery (WG), short-term (ST) and long-term (L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005267D2">
        <w:rPr>
          <w:rFonts w:eastAsiaTheme="minorEastAsia"/>
        </w:rPr>
        <w:t>.</w:t>
      </w:r>
    </w:p>
    <w:bookmarkEnd w:id="9"/>
    <w:p w14:paraId="50639A19" w14:textId="77777777" w:rsidR="004D213B" w:rsidRDefault="00000000" w:rsidP="0091568E">
      <w:pPr>
        <w:pStyle w:val="Corpodetexto"/>
        <w:jc w:val="both"/>
      </w:pPr>
      <w:r>
        <w:t xml:space="preserve">In all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istances, the convergence profiles of the E-EL (blue dashed line) and the VP-EL (magenta solid line) in the short-term (ST) are equivalent, due to the high excavation speed. The high speed of the excavation and installation of the lining limits the time for the viscous effects to manifest themselves also taking into account the restriction imposed by the stiffness of the lining.</w:t>
      </w:r>
    </w:p>
    <w:p w14:paraId="181B8D65" w14:textId="77777777" w:rsidR="004D213B" w:rsidRDefault="00000000" w:rsidP="0091568E">
      <w:pPr>
        <w:pStyle w:val="Corpodetexto"/>
        <w:jc w:val="both"/>
      </w:pPr>
      <w:r>
        <w:t>In the short-term (ST), the EPVP-EL model (green solid line) is equivalent to the EP-EL (yellow dashed line) because, although plasticization around the section has already occurred due to excavation, the viscous effects have not yet evolved considerably due to the short time between the start and end of excavation process. However, in the long-term (LT), as convergence continues (dashed green line), differences become apparent. When the rheological effects of the lining are considered, the profile continues to evolve significantly, as seen in the EPVP-VEL model (solid and dashed red lines).</w:t>
      </w:r>
    </w:p>
    <w:p w14:paraId="740C2D23" w14:textId="77777777" w:rsidR="004D213B" w:rsidRDefault="00000000" w:rsidP="0091568E">
      <w:pPr>
        <w:pStyle w:val="Corpodetexto"/>
        <w:jc w:val="both"/>
      </w:pPr>
      <w:r>
        <w:t xml:space="preserve">An important aspect is that the stiffness of the elastic lining significantly impeded the evolution of convergence under viscous effects. This is particularly evident in the VP-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solid and dashed magenta line). In this case, the interaction between nearby twin tunnels causes a substantia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short-term (ST). However, the long-term profile (LT) hardly changes, remaining close to the short-term one due to the limitation imposed by the stiffness of the lining.</w:t>
      </w:r>
    </w:p>
    <w:p w14:paraId="122C8291" w14:textId="77777777" w:rsidR="004D213B" w:rsidRDefault="00000000" w:rsidP="0091568E">
      <w:pPr>
        <w:pStyle w:val="Corpodetexto"/>
        <w:jc w:val="both"/>
      </w:pPr>
      <w:r>
        <w:t xml:space="preserve">Another noteworthy aspect is that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ashed line) has a reduction i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convergence after 15 excavation steps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from the </w:t>
      </w:r>
      <w:r>
        <w:lastRenderedPageBreak/>
        <w:t xml:space="preserve">gallery. This phenomenon is due to the evolving viscous effects of the already-excavated longitudinal tunnel during the gallery excavation. This effect becomes more pronounce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spends the longest time excavating the gallery. When the gallery lenght is smalle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time elapsed is shorter, and this effect is less pronounced.</w:t>
      </w:r>
    </w:p>
    <w:p w14:paraId="5099A90D" w14:textId="77777777" w:rsidR="004D213B" w:rsidRDefault="00000000" w:rsidP="0091568E">
      <w:pPr>
        <w:pStyle w:val="Corpodetexto"/>
        <w:jc w:val="both"/>
      </w:pPr>
      <w:r>
        <w:t xml:space="preserve">The effect of ovalization can also be seen in the convergence profile. The EPVP-EL-LT model (green solid line) has a slightly lower convergence than the EPVP-EL-ST (green dashed lin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ovalization effect is responsible for the roof’s convergence decreasing over time. However, another point in the tunnel wall experiences an increase in convergence. Fig. </w:t>
      </w:r>
      <w:hyperlink w:anchor="ovalization">
        <w:r>
          <w:rPr>
            <w:rStyle w:val="Hyperlink"/>
          </w:rPr>
          <w:t>26</w:t>
        </w:r>
      </w:hyperlink>
      <w:r>
        <w:t xml:space="preserve"> illustrates this effect away from the gallery influence region with a single tunnel reference.</w:t>
      </w:r>
    </w:p>
    <w:p w14:paraId="31F7304A" w14:textId="77777777" w:rsidR="004D213B" w:rsidRDefault="00000000" w:rsidP="00FD193C">
      <w:pPr>
        <w:pStyle w:val="CaptionedFigure"/>
        <w:jc w:val="center"/>
      </w:pPr>
      <w:bookmarkStart w:id="10" w:name="ovalization"/>
      <w:r>
        <w:rPr>
          <w:noProof/>
        </w:rPr>
        <w:drawing>
          <wp:inline distT="0" distB="0" distL="0" distR="0" wp14:anchorId="03D4B420" wp14:editId="06064772">
            <wp:extent cx="4886326" cy="5431434"/>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7" name="Picture"/>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4899639" cy="5446232"/>
                    </a:xfrm>
                    <a:prstGeom prst="rect">
                      <a:avLst/>
                    </a:prstGeom>
                  </pic:spPr>
                </pic:pic>
              </a:graphicData>
            </a:graphic>
          </wp:inline>
        </w:drawing>
      </w:r>
    </w:p>
    <w:p w14:paraId="7304552E" w14:textId="6C1BD373" w:rsidR="004D213B" w:rsidRDefault="00FD193C" w:rsidP="0091568E">
      <w:pPr>
        <w:pStyle w:val="ImageCaption"/>
        <w:jc w:val="both"/>
      </w:pPr>
      <w:r>
        <w:t xml:space="preserve">Figure 26 Ovalization effec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deformations magnified </w:t>
      </w:r>
      <w:r w:rsidR="00721986">
        <w:t>50x.</w:t>
      </w:r>
    </w:p>
    <w:bookmarkEnd w:id="10"/>
    <w:p w14:paraId="0844BECC" w14:textId="77777777" w:rsidR="004D213B" w:rsidRDefault="00000000" w:rsidP="0091568E">
      <w:pPr>
        <w:pStyle w:val="Corpodetexto"/>
        <w:jc w:val="both"/>
      </w:pPr>
      <w:r>
        <w:lastRenderedPageBreak/>
        <w:t>Figs. </w:t>
      </w:r>
      <w:hyperlink w:anchor="UB-UAUB-D1_4RT">
        <w:r>
          <w:rPr>
            <w:rStyle w:val="Hyperlink"/>
          </w:rPr>
          <w:t>27</w:t>
        </w:r>
      </w:hyperlink>
      <w:r>
        <w:t xml:space="preserve"> show ovalization effect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out gallery. The effect is more pronounced in the short-term (solid lines).</w:t>
      </w:r>
    </w:p>
    <w:p w14:paraId="50585FF7" w14:textId="77777777" w:rsidR="004D213B" w:rsidRDefault="00000000" w:rsidP="0091568E">
      <w:pPr>
        <w:pStyle w:val="CaptionedFigure"/>
        <w:jc w:val="both"/>
      </w:pPr>
      <w:bookmarkStart w:id="11" w:name="UB-UAUB-D1_4RT"/>
      <w:r>
        <w:rPr>
          <w:noProof/>
        </w:rPr>
        <w:drawing>
          <wp:inline distT="0" distB="0" distL="0" distR="0" wp14:anchorId="61B4FC66" wp14:editId="5B091AE9">
            <wp:extent cx="5760000" cy="32400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1" name="Picture"/>
                    <pic:cNvPicPr>
                      <a:picLocks noChangeAspect="1" noChangeArrowheads="1"/>
                    </pic:cNvPicPr>
                  </pic:nvPicPr>
                  <pic:blipFill>
                    <a:blip r:embed="rId19">
                      <a:extLst>
                        <a:ext uri="{96DAC541-7B7A-43D3-8B79-37D633B846F1}">
                          <asvg:svgBlip xmlns:asvg="http://schemas.microsoft.com/office/drawing/2016/SVG/main" r:embed="rId20"/>
                        </a:ext>
                      </a:extLst>
                    </a:blip>
                    <a:stretch>
                      <a:fillRect/>
                    </a:stretch>
                  </pic:blipFill>
                  <pic:spPr bwMode="auto">
                    <a:xfrm>
                      <a:off x="0" y="0"/>
                      <a:ext cx="5760000" cy="3240000"/>
                    </a:xfrm>
                    <a:prstGeom prst="rect">
                      <a:avLst/>
                    </a:prstGeom>
                  </pic:spPr>
                </pic:pic>
              </a:graphicData>
            </a:graphic>
          </wp:inline>
        </w:drawing>
      </w:r>
    </w:p>
    <w:p w14:paraId="696667FC" w14:textId="74B9FB94" w:rsidR="004D213B" w:rsidRDefault="00FD193C" w:rsidP="0091568E">
      <w:pPr>
        <w:pStyle w:val="ImageCaption"/>
        <w:jc w:val="both"/>
      </w:pPr>
      <w:r>
        <w:t xml:space="preserve">Figure 27 Convergence Profiles - ovalization effect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out gallery</w:t>
      </w:r>
      <w:r w:rsidR="005267D2">
        <w:t>.</w:t>
      </w:r>
    </w:p>
    <w:p w14:paraId="18B025E9" w14:textId="211FFD75" w:rsidR="004D213B" w:rsidRDefault="00FD193C" w:rsidP="0091568E">
      <w:pPr>
        <w:pStyle w:val="Ttulo2"/>
        <w:jc w:val="both"/>
      </w:pPr>
      <w:bookmarkStart w:id="12" w:name="long-term-analysis-with-viscous-models"/>
      <w:bookmarkEnd w:id="6"/>
      <w:bookmarkEnd w:id="11"/>
      <w:r>
        <w:t>7.3 Long-term analysis with viscous models</w:t>
      </w:r>
    </w:p>
    <w:p w14:paraId="38AB1CAF" w14:textId="77777777" w:rsidR="004D213B" w:rsidRDefault="00000000" w:rsidP="0091568E">
      <w:pPr>
        <w:pStyle w:val="FirstParagraph"/>
        <w:jc w:val="both"/>
      </w:pPr>
      <w:r>
        <w:t>Fig. </w:t>
      </w:r>
      <w:hyperlink w:anchor="VP-EL-EPVP-VEL-WG-LT">
        <w:r>
          <w:rPr>
            <w:rStyle w:val="Hyperlink"/>
          </w:rPr>
          <w:t>28</w:t>
        </w:r>
      </w:hyperlink>
      <w:r>
        <w:t xml:space="preserve"> shows the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with viscous constitutive models: viscoplastic rock mass with elastic lining (VP-EL - solid lines), elastoplastic-viscoplastic rock mass with elastic lining (EPVP-EL - dashed line) and viscoelastic lining (EPVP-VEL - dotted lines). As a reference, it also shows the results of a single tunnel (black lines). A slight increase in the peak value 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can be seen for the EPVP-VEL model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oximity of the tunnel compensates the convergence difference due the gallery excavation eplapsed time betwee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owever, whe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he gallery is more pronounced due to the interaction between the proximity of the twin tunnels and the viscous effect.</w:t>
      </w:r>
    </w:p>
    <w:p w14:paraId="17783287" w14:textId="77777777" w:rsidR="004D213B" w:rsidRDefault="00000000" w:rsidP="0091568E">
      <w:pPr>
        <w:pStyle w:val="Corpodetexto"/>
        <w:jc w:val="both"/>
      </w:pPr>
      <w:r>
        <w:t xml:space="preserve">Moreover, it is possible to observe higher convergence values in the excavated length that precedes the excavation of the gallery, specifically, in the EPVP-VEL model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and yellow dotted lines). This effect is due to the viscoelastic behavior of the lining during the elapsed time to excavate the gallery. Unlike the highly rigid elastic lining, the viscoelastic lining allows the convergence to </w:t>
      </w:r>
      <w:r>
        <w:lastRenderedPageBreak/>
        <w:t>evolve during the excavation of the gallery. Consequently, the values of convergences before the gallery tend to be higher than after the gallery.</w:t>
      </w:r>
    </w:p>
    <w:p w14:paraId="79372D6C" w14:textId="77777777" w:rsidR="004D213B" w:rsidRDefault="00000000" w:rsidP="0091568E">
      <w:pPr>
        <w:pStyle w:val="CaptionedFigure"/>
        <w:jc w:val="both"/>
      </w:pPr>
      <w:bookmarkStart w:id="13" w:name="VP-EL-EPVP-VEL-WG-LT"/>
      <w:r>
        <w:rPr>
          <w:noProof/>
        </w:rPr>
        <w:drawing>
          <wp:inline distT="0" distB="0" distL="0" distR="0" wp14:anchorId="7C28E6E2" wp14:editId="2481734A">
            <wp:extent cx="5760000" cy="3240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5760000" cy="3240000"/>
                    </a:xfrm>
                    <a:prstGeom prst="rect">
                      <a:avLst/>
                    </a:prstGeom>
                  </pic:spPr>
                </pic:pic>
              </a:graphicData>
            </a:graphic>
          </wp:inline>
        </w:drawing>
      </w:r>
    </w:p>
    <w:p w14:paraId="54D673E8" w14:textId="23C5E443" w:rsidR="004D213B" w:rsidRDefault="00FD193C" w:rsidP="0091568E">
      <w:pPr>
        <w:pStyle w:val="ImageCaption"/>
        <w:jc w:val="both"/>
      </w:pPr>
      <w:r>
        <w:t>Figure 28 Convergence Profiles - viscoplastic rock mass (VP) with elastic lining (EL) compared to elastoplastic-viscoplastic rock mass (EPVP) with elastic (EL) and viscoelastic lining (VEL) in long-term (LT)</w:t>
      </w:r>
      <w:r w:rsidR="00AC1A07">
        <w:t>.</w:t>
      </w:r>
    </w:p>
    <w:bookmarkEnd w:id="13"/>
    <w:p w14:paraId="422965DF" w14:textId="77777777" w:rsidR="004D213B" w:rsidRDefault="00000000" w:rsidP="0091568E">
      <w:pPr>
        <w:pStyle w:val="Corpodetexto"/>
        <w:jc w:val="both"/>
      </w:pPr>
      <w:r>
        <w:t>Fig. </w:t>
      </w:r>
      <w:hyperlink w:anchor="EP-EL-EPVP-VEL-WG-ST-LT">
        <w:r>
          <w:rPr>
            <w:rStyle w:val="Hyperlink"/>
          </w:rPr>
          <w:t>29</w:t>
        </w:r>
      </w:hyperlink>
      <w:r>
        <w:t xml:space="preserve"> shows the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with elastoplastic rock mass with elastic lining (EP-EL - solid lines), elastoplastic-viscoplastic rock mass with viscoelastic lining in short-term (EPVP-VEL-ST - dotted lines) and long-term (EPVP-VEL-LT - dashed lines). As a reference, it also shows the results of a single tunnel (black lines).</w:t>
      </w:r>
    </w:p>
    <w:p w14:paraId="4935E6A4" w14:textId="77777777" w:rsidR="004D213B" w:rsidRDefault="00000000" w:rsidP="0091568E">
      <w:pPr>
        <w:pStyle w:val="CaptionedFigure"/>
        <w:jc w:val="both"/>
      </w:pPr>
      <w:bookmarkStart w:id="14" w:name="EP-EL-EPVP-VEL-WG-ST-LT"/>
      <w:r>
        <w:rPr>
          <w:noProof/>
        </w:rPr>
        <w:lastRenderedPageBreak/>
        <w:drawing>
          <wp:inline distT="0" distB="0" distL="0" distR="0" wp14:anchorId="3853FA34" wp14:editId="4EEC6F35">
            <wp:extent cx="5760000" cy="3240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0" name="Picture"/>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760000" cy="3240000"/>
                    </a:xfrm>
                    <a:prstGeom prst="rect">
                      <a:avLst/>
                    </a:prstGeom>
                  </pic:spPr>
                </pic:pic>
              </a:graphicData>
            </a:graphic>
          </wp:inline>
        </w:drawing>
      </w:r>
    </w:p>
    <w:p w14:paraId="33DDF81F" w14:textId="79D2A49F" w:rsidR="004D213B" w:rsidRDefault="00FD193C" w:rsidP="0091568E">
      <w:pPr>
        <w:pStyle w:val="ImageCaption"/>
        <w:jc w:val="both"/>
      </w:pPr>
      <w:r>
        <w:t>Figure 29 Convergence Profiles - elastoplastic rock mass (EP) with elastic lining (EL) compared to elastoplastic-viscoplastic rock mass (EPVP) with viscoelastic lining (VEL) in short-term (ST) and long-term (LT)</w:t>
      </w:r>
      <w:r w:rsidR="00AC1A07">
        <w:t>.</w:t>
      </w:r>
    </w:p>
    <w:bookmarkEnd w:id="14"/>
    <w:p w14:paraId="65848F3B" w14:textId="17BEE473" w:rsidR="004D213B" w:rsidRDefault="00000000" w:rsidP="0091568E">
      <w:pPr>
        <w:pStyle w:val="Corpodetexto"/>
        <w:jc w:val="both"/>
      </w:pPr>
      <w:r>
        <w:t xml:space="preserve">The results </w:t>
      </w:r>
      <w:r w:rsidR="0013491B">
        <w:t>show</w:t>
      </w:r>
      <w:r>
        <w:t xml:space="preserve"> the crucial effect of the viscoelastic lining to the convergence profile of the tunnels. In the short-term (ST), the elastoplastic-viscoplastic rock mass with viscoelastic lining (EPVP-VEL - dotted lines) shows higher convergences compared to the elastoplastic with elastic lining (EP-EL - solid lines). Because the </w:t>
      </w:r>
      <w:r w:rsidR="0013491B">
        <w:t>early age</w:t>
      </w:r>
      <w:r>
        <w:t xml:space="preserve"> of the viscoelastic lining (VEL) has a lower modulus of elasticity, resulting in lower stiffness. Therefore, compared to the elastic lining (EL), the lower initial value of the modulus of elasticity contributes more to the development of convergence. In the long-term (LT), even though the viscoelastic lining (VEL) (dashed </w:t>
      </w:r>
      <w:r w:rsidR="0013491B">
        <w:t>lines</w:t>
      </w:r>
      <w:r>
        <w:t xml:space="preserve">) has a higher stiffness due to </w:t>
      </w:r>
      <w:r w:rsidR="00B94214">
        <w:t>the</w:t>
      </w:r>
      <w:r>
        <w:t xml:space="preserve"> aging of lining, the viscous effects over time result in a significantly more discrepant convergence profile compared to the elastoplastic with elastic lining (EP-EL - solid lines). There i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between the short-term (dotted lines) and the long-term (dashed lines) at the gallery position, highlighting the influence of the viscoelastic lining.</w:t>
      </w:r>
    </w:p>
    <w:p w14:paraId="2977BFB3" w14:textId="061A0882" w:rsidR="004D213B" w:rsidRDefault="00FD193C" w:rsidP="0091568E">
      <w:pPr>
        <w:pStyle w:val="Ttulo2"/>
        <w:jc w:val="both"/>
      </w:pPr>
      <w:bookmarkStart w:id="15" w:name="Xb8dc7de234bad7be9efbc0e761e56c08c11ed15"/>
      <w:bookmarkEnd w:id="12"/>
      <w:r>
        <w:t>7.4 Effect of lining stiffness on convergence evolution</w:t>
      </w:r>
    </w:p>
    <w:p w14:paraId="7201F3C4" w14:textId="77777777" w:rsidR="004D213B" w:rsidRDefault="00000000" w:rsidP="0091568E">
      <w:pPr>
        <w:pStyle w:val="FirstParagraph"/>
        <w:jc w:val="both"/>
      </w:pPr>
      <w:r>
        <w:t>To study the effect of the lining stiffness, Fig. </w:t>
      </w:r>
      <w:hyperlink w:anchor="EP_d1_16Ri">
        <w:r>
          <w:rPr>
            <w:rStyle w:val="Hyperlink"/>
          </w:rPr>
          <w:t>30</w:t>
        </w:r>
      </w:hyperlink>
      <w:r>
        <w:t xml:space="preserve"> and </w:t>
      </w:r>
      <w:hyperlink w:anchor="EP_d1_4Ri">
        <w:r>
          <w:rPr>
            <w:rStyle w:val="Hyperlink"/>
          </w:rPr>
          <w:t>31</w:t>
        </w:r>
      </w:hyperlink>
      <w:r>
        <w:t xml:space="preserve"> show the elastoplastic rock mass (EP) under various conditions: without lining (NL - dashed lines), with a moderately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r>
          <w:rPr>
            <w:rFonts w:ascii="Cambria Math" w:hAnsi="Cambria Math"/>
          </w:rPr>
          <m:t>969</m:t>
        </m:r>
      </m:oMath>
      <w:r>
        <w:t xml:space="preserve"> MPa - dotted lines), and with a higher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r>
          <w:rPr>
            <w:rFonts w:ascii="Cambria Math" w:hAnsi="Cambria Math"/>
          </w:rPr>
          <m:t>3403</m:t>
        </m:r>
      </m:oMath>
      <w:r>
        <w:t xml:space="preserve"> MPa - solid lines) with gallery (WG - blue lines) and without gallery (NG - yellow lin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ectively. As a reference, it also shows the results of a single tunnel (black lines). The stiffness values, </w:t>
      </w: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r>
          <w:rPr>
            <w:rFonts w:ascii="Cambria Math" w:hAnsi="Cambria Math"/>
          </w:rPr>
          <m:t>969</m:t>
        </m:r>
      </m:oMath>
      <w:r>
        <w:t xml:space="preserve"> MPa and </w:t>
      </w: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r>
          <w:rPr>
            <w:rFonts w:ascii="Cambria Math" w:hAnsi="Cambria Math"/>
          </w:rPr>
          <m:t>3403</m:t>
        </m:r>
      </m:oMath>
      <w:r>
        <w:t xml:space="preserve"> MPa, are obtained from following expression in [] for single tunnels, </w:t>
      </w:r>
      <w:r>
        <w:lastRenderedPageBreak/>
        <w:t xml:space="preserve">considering Young’s modulus at 28 days </w:t>
      </w:r>
      <m:oMath>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r>
          <w:rPr>
            <w:rFonts w:ascii="Cambria Math" w:hAnsi="Cambria Math"/>
          </w:rPr>
          <m:t>30303</m:t>
        </m:r>
      </m:oMath>
      <w:r>
        <w:t xml:space="preserve"> MPa, Poisson’s ratio </w:t>
      </w:r>
      <m:oMath>
        <m:sSub>
          <m:sSubPr>
            <m:ctrlPr>
              <w:rPr>
                <w:rFonts w:ascii="Cambria Math" w:hAnsi="Cambria Math"/>
              </w:rPr>
            </m:ctrlPr>
          </m:sSubPr>
          <m:e>
            <m:r>
              <w:rPr>
                <w:rFonts w:ascii="Cambria Math" w:hAnsi="Cambria Math"/>
              </w:rPr>
              <m:t>ν</m:t>
            </m:r>
          </m:e>
          <m:sub>
            <m:r>
              <w:rPr>
                <w:rFonts w:ascii="Cambria Math" w:hAnsi="Cambria Math"/>
              </w:rPr>
              <m:t>c</m:t>
            </m:r>
          </m:sub>
        </m:sSub>
        <m:r>
          <m:rPr>
            <m:sty m:val="p"/>
          </m:rPr>
          <w:rPr>
            <w:rFonts w:ascii="Cambria Math" w:hAnsi="Cambria Math"/>
          </w:rPr>
          <m:t>=</m:t>
        </m:r>
        <m:r>
          <w:rPr>
            <w:rFonts w:ascii="Cambria Math" w:hAnsi="Cambria Math"/>
          </w:rPr>
          <m:t>0.2</m:t>
        </m:r>
      </m:oMath>
      <w:r>
        <w:t xml:space="preserve"> and lining thickness of </w:t>
      </w:r>
      <m:oMath>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w:t>
      </w:r>
    </w:p>
    <w:p w14:paraId="4FF199D1" w14:textId="77777777" w:rsidR="004D213B" w:rsidRDefault="00000000" w:rsidP="0091568E">
      <w:pPr>
        <w:pStyle w:val="Corpodetexto"/>
        <w:jc w:val="bot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c</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e>
                  </m:d>
                </m:e>
                <m:sup>
                  <m:r>
                    <w:rPr>
                      <w:rFonts w:ascii="Cambria Math" w:hAnsi="Cambria Math"/>
                    </w:rPr>
                    <m:t>2</m:t>
                  </m:r>
                </m:sup>
              </m:sSup>
            </m:den>
          </m:f>
        </m:oMath>
      </m:oMathPara>
    </w:p>
    <w:p w14:paraId="02A6CB42" w14:textId="77777777" w:rsidR="004D213B" w:rsidRDefault="00000000" w:rsidP="0091568E">
      <w:pPr>
        <w:pStyle w:val="CaptionedFigure"/>
        <w:jc w:val="both"/>
      </w:pPr>
      <w:bookmarkStart w:id="16" w:name="EP_d1_16Ri"/>
      <w:r>
        <w:rPr>
          <w:noProof/>
        </w:rPr>
        <w:drawing>
          <wp:inline distT="0" distB="0" distL="0" distR="0" wp14:anchorId="41341919" wp14:editId="6487DEB6">
            <wp:extent cx="5760000" cy="32400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5760000" cy="3240000"/>
                    </a:xfrm>
                    <a:prstGeom prst="rect">
                      <a:avLst/>
                    </a:prstGeom>
                  </pic:spPr>
                </pic:pic>
              </a:graphicData>
            </a:graphic>
          </wp:inline>
        </w:drawing>
      </w:r>
    </w:p>
    <w:p w14:paraId="53D05EC5" w14:textId="21025024" w:rsidR="004D213B" w:rsidRDefault="00FD193C" w:rsidP="0091568E">
      <w:pPr>
        <w:pStyle w:val="ImageCaption"/>
        <w:jc w:val="both"/>
      </w:pPr>
      <w:r>
        <w:t>Figure 30 Convergence Profiles - elastoplastic rock mass (EP) without lining (NL) with a higher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t xml:space="preserve"> MPa) and a moderately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t xml:space="preserve"> MPa),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00AC1A07">
        <w:rPr>
          <w:rFonts w:eastAsiaTheme="minorEastAsia"/>
        </w:rPr>
        <w:t>.</w:t>
      </w:r>
    </w:p>
    <w:p w14:paraId="7BD08375" w14:textId="77777777" w:rsidR="004D213B" w:rsidRDefault="00000000" w:rsidP="0091568E">
      <w:pPr>
        <w:pStyle w:val="CaptionedFigure"/>
        <w:jc w:val="both"/>
      </w:pPr>
      <w:bookmarkStart w:id="17" w:name="EP_d1_4Ri"/>
      <w:bookmarkEnd w:id="16"/>
      <w:r>
        <w:rPr>
          <w:noProof/>
        </w:rPr>
        <w:lastRenderedPageBreak/>
        <w:drawing>
          <wp:inline distT="0" distB="0" distL="0" distR="0" wp14:anchorId="35802FC7" wp14:editId="5A0355B3">
            <wp:extent cx="5760000" cy="32400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59" name="Picture"/>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5760000" cy="3240000"/>
                    </a:xfrm>
                    <a:prstGeom prst="rect">
                      <a:avLst/>
                    </a:prstGeom>
                  </pic:spPr>
                </pic:pic>
              </a:graphicData>
            </a:graphic>
          </wp:inline>
        </w:drawing>
      </w:r>
    </w:p>
    <w:p w14:paraId="095012D2" w14:textId="70C9299A" w:rsidR="004D213B" w:rsidRDefault="00FD193C" w:rsidP="0091568E">
      <w:pPr>
        <w:pStyle w:val="ImageCaption"/>
        <w:jc w:val="both"/>
      </w:pPr>
      <w:r>
        <w:t>Figure 31 Convergence Profiles - elastoplastic rock mass (EP) without lining (NL) with a higher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t xml:space="preserve"> MPa) and a moderately stiff 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t xml:space="preserve"> MPa),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00AC1A07">
        <w:rPr>
          <w:rFonts w:eastAsiaTheme="minorEastAsia"/>
        </w:rPr>
        <w:t>.</w:t>
      </w:r>
    </w:p>
    <w:bookmarkEnd w:id="17"/>
    <w:p w14:paraId="5FEECABE" w14:textId="7561138E" w:rsidR="004D213B" w:rsidRDefault="00000000" w:rsidP="0091568E">
      <w:pPr>
        <w:pStyle w:val="Corpodetexto"/>
        <w:jc w:val="both"/>
      </w:pPr>
      <w:r>
        <w:t>For the single tunnel, the higher sti</w:t>
      </w:r>
      <w:r w:rsidR="001302E3">
        <w:t>f</w:t>
      </w:r>
      <w:r>
        <w:t>fness lining (black solid line) reduced convergence by approximately 35% compared to the unlined scenario (black dashed line). Conversely, the moderately stiff lining (black dotted line) increases convergence by 12% compared to the rigid lining.</w:t>
      </w:r>
    </w:p>
    <w:p w14:paraId="66E4CDA9" w14:textId="77777777" w:rsidR="004D213B" w:rsidRDefault="00000000" w:rsidP="0091568E">
      <w:pPr>
        <w:pStyle w:val="Corpodetexto"/>
        <w:jc w:val="both"/>
      </w:pPr>
      <w:r>
        <w:t xml:space="preserve">Whe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blue and yellow lines), the results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re similar to the isolated tunnel (black line). However, with a distance reduced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interaction between the tunnels becomes significant. A smaller </w:t>
      </w:r>
      <m:oMath>
        <m:sSub>
          <m:sSubPr>
            <m:ctrlPr>
              <w:rPr>
                <w:rFonts w:ascii="Cambria Math" w:hAnsi="Cambria Math"/>
              </w:rPr>
            </m:ctrlPr>
          </m:sSubPr>
          <m:e>
            <m:r>
              <w:rPr>
                <w:rFonts w:ascii="Cambria Math" w:hAnsi="Cambria Math"/>
              </w:rPr>
              <m:t>d</m:t>
            </m:r>
          </m:e>
          <m:sub>
            <m:r>
              <w:rPr>
                <w:rFonts w:ascii="Cambria Math" w:hAnsi="Cambria Math"/>
              </w:rPr>
              <m:t>1</m:t>
            </m:r>
          </m:sub>
        </m:sSub>
      </m:oMath>
      <w:r>
        <w:t>, the high stiffness lining (yellow and blue solid lines) can restrict convergence by up to 46% of the unlined convergence (yellow and blue dashed lines). A moderate stiffness lining (dotted lines) leads to an increase of up to 16% in convergence compared to the higher stiffness lining (solid lines).</w:t>
      </w:r>
    </w:p>
    <w:p w14:paraId="72B2C926" w14:textId="77777777" w:rsidR="004D213B" w:rsidRDefault="00000000" w:rsidP="0091568E">
      <w:pPr>
        <w:pStyle w:val="Corpodetexto"/>
        <w:jc w:val="both"/>
      </w:pPr>
      <w:r>
        <w:t xml:space="preserve">When comparing results between twin lined tunnels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ifferences of 6% with higher stiffness lining (yellow and blue solid lines), 10% with moderate stiffness lining (yellow and blue dotted lines), and 30% without lining (yellow and blue dashed lines) are observed. These results show the direct impact of lining stiffness and the distance between twin tunnels 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nvergence.</w:t>
      </w:r>
    </w:p>
    <w:p w14:paraId="4FDBA134" w14:textId="2054FC82" w:rsidR="004D213B" w:rsidRDefault="00000000" w:rsidP="0091568E">
      <w:pPr>
        <w:pStyle w:val="Corpodetexto"/>
        <w:jc w:val="both"/>
      </w:pPr>
      <w:r>
        <w:t xml:space="preserve">When analyzing the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t the point where the gallery meets the longitudinal tunnel, there is an increase of 16% when using </w:t>
      </w:r>
      <w:r w:rsidR="001302E3">
        <w:t>a</w:t>
      </w:r>
      <w:r>
        <w:t xml:space="preserve"> moderate stiffness lining (dotted blue line) compared to a higher stiffness lining (blue solid line). However, when analyzing the difference between th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ere is a difference of up to </w:t>
      </w:r>
      <w:r>
        <w:lastRenderedPageBreak/>
        <w:t xml:space="preserve">12% for the higher stiffness lining (blue solid line to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up to 13% for the moderate stiffness lining (blue dotted line to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t>
      </w:r>
      <w:r w:rsidR="00295501">
        <w:t xml:space="preserve">all cases, </w:t>
      </w:r>
      <w:r>
        <w:t>increase in stiffness reduces the extent of the disturbed region caused by the gallery in the longitudinal tunnel convergence profile. The range decreases from 22.5</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without lining) to 10.5</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and 7.5</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with lining). Additionally, the proximity of the longitudinal tunnels has a minimal impact on the length of this gallery influence zone.</w:t>
      </w:r>
    </w:p>
    <w:p w14:paraId="37C41F08" w14:textId="77777777" w:rsidR="004D213B" w:rsidRDefault="00000000" w:rsidP="0091568E">
      <w:pPr>
        <w:pStyle w:val="Corpodetexto"/>
        <w:jc w:val="both"/>
      </w:pPr>
      <w:r>
        <w:t>In line with the previous analysis of lining stiffness, Fig. </w:t>
      </w:r>
      <w:hyperlink w:anchor="EPVP_VEL_d1_16Ri">
        <w:r>
          <w:rPr>
            <w:rStyle w:val="Hyperlink"/>
          </w:rPr>
          <w:t>32</w:t>
        </w:r>
      </w:hyperlink>
      <w:r>
        <w:t xml:space="preserve"> and Fig. </w:t>
      </w:r>
      <w:hyperlink w:anchor="EPVP_VEL_d1_4Ri">
        <w:r>
          <w:rPr>
            <w:rStyle w:val="Hyperlink"/>
          </w:rPr>
          <w:t>33</w:t>
        </w:r>
      </w:hyperlink>
      <w:r>
        <w:t xml:space="preserve"> present the results for elastoplastic-viscoplastic rock mass (EPVP), considering a viscoelastic lining (VEL) with (WG - blue lines) and without gallery (NG - yellow lin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For reference, results for a single tunnel are also included (black lines). This analysis aims to assess the influence of the lining stiffness, particularly when twin tunnels are in close proximity.</w:t>
      </w:r>
    </w:p>
    <w:p w14:paraId="79E75942" w14:textId="77777777" w:rsidR="004D213B" w:rsidRDefault="00000000" w:rsidP="0091568E">
      <w:pPr>
        <w:pStyle w:val="Corpodetexto"/>
        <w:jc w:val="both"/>
      </w:pPr>
      <w:r>
        <w:t xml:space="preserve">The results indicate that, once again, the convergence profile under these conditions, with a distance of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between the tunnels, closely resembles that of an isolated tunnel. Differences are on the order of 1.8% for a moderately stiff lining and 0.8% for a higher stiff lining.</w:t>
      </w:r>
    </w:p>
    <w:p w14:paraId="3B5833A3" w14:textId="77777777" w:rsidR="004D213B" w:rsidRDefault="00000000" w:rsidP="0091568E">
      <w:pPr>
        <w:pStyle w:val="CaptionedFigure"/>
        <w:jc w:val="both"/>
      </w:pPr>
      <w:bookmarkStart w:id="18" w:name="EPVP_VEL_d1_16Ri"/>
      <w:r>
        <w:rPr>
          <w:noProof/>
        </w:rPr>
        <w:drawing>
          <wp:inline distT="0" distB="0" distL="0" distR="0" wp14:anchorId="051625A8" wp14:editId="5E264BAA">
            <wp:extent cx="5760000" cy="32400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3" name="Picture"/>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760000" cy="3240000"/>
                    </a:xfrm>
                    <a:prstGeom prst="rect">
                      <a:avLst/>
                    </a:prstGeom>
                  </pic:spPr>
                </pic:pic>
              </a:graphicData>
            </a:graphic>
          </wp:inline>
        </w:drawing>
      </w:r>
    </w:p>
    <w:p w14:paraId="41C1B507" w14:textId="704DDF72" w:rsidR="004D213B" w:rsidRDefault="00FD193C" w:rsidP="0091568E">
      <w:pPr>
        <w:pStyle w:val="ImageCaption"/>
        <w:jc w:val="both"/>
      </w:pPr>
      <w:r>
        <w:t>Figure 32 Convergence Profiles - elastoplastic-viscoplastic rock mass (EPVP) with a higher stiff visco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t xml:space="preserve"> MPa) and a moderately stiff visco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t xml:space="preserve"> MPa),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00AC1A07">
        <w:rPr>
          <w:rFonts w:eastAsiaTheme="minorEastAsia"/>
        </w:rPr>
        <w:t>.</w:t>
      </w:r>
    </w:p>
    <w:p w14:paraId="3F4AABF4" w14:textId="77777777" w:rsidR="004D213B" w:rsidRDefault="00000000" w:rsidP="0091568E">
      <w:pPr>
        <w:pStyle w:val="CaptionedFigure"/>
        <w:jc w:val="both"/>
      </w:pPr>
      <w:bookmarkStart w:id="19" w:name="EPVP_VEL_d1_4Ri"/>
      <w:bookmarkEnd w:id="18"/>
      <w:r>
        <w:rPr>
          <w:noProof/>
        </w:rPr>
        <w:lastRenderedPageBreak/>
        <w:drawing>
          <wp:inline distT="0" distB="0" distL="0" distR="0" wp14:anchorId="091062D3" wp14:editId="2F6122C4">
            <wp:extent cx="5760000" cy="3240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760000" cy="3240000"/>
                    </a:xfrm>
                    <a:prstGeom prst="rect">
                      <a:avLst/>
                    </a:prstGeom>
                  </pic:spPr>
                </pic:pic>
              </a:graphicData>
            </a:graphic>
          </wp:inline>
        </w:drawing>
      </w:r>
    </w:p>
    <w:p w14:paraId="2EB38463" w14:textId="768204D5" w:rsidR="004D213B" w:rsidRDefault="00FD193C" w:rsidP="0091568E">
      <w:pPr>
        <w:pStyle w:val="ImageCaption"/>
        <w:jc w:val="both"/>
      </w:pPr>
      <w:r>
        <w:t>Figure 33 Convergence Profiles - elastoplastic-viscoplastic rock mass (EPVP) with a higher stiff visco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t xml:space="preserve"> MPa) and a moderately stiff viscoelastic lining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t xml:space="preserve"> MPa),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00AC1A07">
        <w:rPr>
          <w:rFonts w:eastAsiaTheme="minorEastAsia"/>
        </w:rPr>
        <w:t>.</w:t>
      </w:r>
    </w:p>
    <w:bookmarkEnd w:id="19"/>
    <w:p w14:paraId="37EA8E27" w14:textId="77777777" w:rsidR="004D213B" w:rsidRDefault="00000000" w:rsidP="0091568E">
      <w:pPr>
        <w:pStyle w:val="Corpodetexto"/>
        <w:jc w:val="both"/>
      </w:pPr>
      <w:r>
        <w:t xml:space="preserve">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n the higher stiffness lining is applied (blue and yellow solid lines), there is practically no difference compared to the single tunnel (black solid line). This occurs because the higher stiffness of the lining blocks convergence in the interaction between the tunnels. However, when using a moderately stiff lining (blue and yellow dashed lines), there is a difference of approximately 3% in the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ared to the single tunnel (black dashed line).</w:t>
      </w:r>
    </w:p>
    <w:p w14:paraId="3C5C2CE2" w14:textId="77777777" w:rsidR="004D213B" w:rsidRDefault="00000000" w:rsidP="0091568E">
      <w:pPr>
        <w:pStyle w:val="Corpodetexto"/>
        <w:jc w:val="both"/>
      </w:pPr>
      <w:r>
        <w:t xml:space="preserve">When comparing the result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nsidering each lining separately, there is a difference of 0.8% when there is a higher stiffness lining (solid yellow and blue lines to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4.8% for a moderate stiffness lining (dashed yellow and blue lines to </w:t>
      </w:r>
      <m:oMath>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us, once again, the importance of the stiffness of the lining when associated with the distance between the twin tunnels.</w:t>
      </w:r>
    </w:p>
    <w:p w14:paraId="3732B537" w14:textId="77777777" w:rsidR="004D213B" w:rsidRDefault="00000000" w:rsidP="0091568E">
      <w:pPr>
        <w:pStyle w:val="Corpodetexto"/>
        <w:jc w:val="both"/>
      </w:pPr>
      <w:r>
        <w:t xml:space="preserve">When analyzing the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t the point where the gallery meets the longitudinal tunnel, there is an increase of 47%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n using an moderate stiffness lining (dashed blue line) compared to a high stiffness lining (solid blue line). However, when analyzing the difference between th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ere is a difference of up to 18% for the high stiffness lining (solid blue line) and up to 15% for the moderate stiffness lining (dashed blue lin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2F5ED407" w14:textId="77777777" w:rsidR="004D213B" w:rsidRDefault="00000000" w:rsidP="0091568E">
      <w:pPr>
        <w:pStyle w:val="Corpodetexto"/>
        <w:jc w:val="both"/>
      </w:pPr>
      <w:r>
        <w:lastRenderedPageBreak/>
        <w:t>The following results (Figs. </w:t>
      </w:r>
      <w:hyperlink w:anchor="EPVP_EL_VEL_d1_16Ri">
        <w:r>
          <w:rPr>
            <w:rStyle w:val="Hyperlink"/>
          </w:rPr>
          <w:t>34</w:t>
        </w:r>
      </w:hyperlink>
      <w:r>
        <w:t xml:space="preserve"> and  </w:t>
      </w:r>
      <w:hyperlink w:anchor="EPVP_EL_VEL_d1_4Ri">
        <w:r>
          <w:rPr>
            <w:rStyle w:val="Hyperlink"/>
          </w:rPr>
          <w:t>35</w:t>
        </w:r>
      </w:hyperlink>
      <w:r>
        <w:t>) compare the elastic (EL - dashed and solid lines) and viscoelastic (VEL - dotted line) lining, considering the elastoplastic-viscoplastic model (EPVP) for the rock mass.</w:t>
      </w:r>
    </w:p>
    <w:p w14:paraId="63F8CA3C" w14:textId="77777777" w:rsidR="004D213B" w:rsidRDefault="00000000" w:rsidP="0091568E">
      <w:pPr>
        <w:pStyle w:val="CaptionedFigure"/>
        <w:jc w:val="both"/>
      </w:pPr>
      <w:bookmarkStart w:id="20" w:name="EPVP_EL_VEL_d1_16Ri"/>
      <w:r>
        <w:rPr>
          <w:noProof/>
        </w:rPr>
        <w:drawing>
          <wp:inline distT="0" distB="0" distL="0" distR="0" wp14:anchorId="64DBC525" wp14:editId="63470BD9">
            <wp:extent cx="5760000" cy="32400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1" name="Picture"/>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760000" cy="3240000"/>
                    </a:xfrm>
                    <a:prstGeom prst="rect">
                      <a:avLst/>
                    </a:prstGeom>
                  </pic:spPr>
                </pic:pic>
              </a:graphicData>
            </a:graphic>
          </wp:inline>
        </w:drawing>
      </w:r>
    </w:p>
    <w:p w14:paraId="5A735AC1" w14:textId="75005949" w:rsidR="004D213B" w:rsidRDefault="00FD193C" w:rsidP="0091568E">
      <w:pPr>
        <w:pStyle w:val="ImageCaption"/>
        <w:jc w:val="both"/>
      </w:pPr>
      <w:r>
        <w:t>Figure 34 Convergence Profiles - elastoplastic-viscoplastic rock mass (EPVP) without lining (NL) with a higher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t xml:space="preserve"> MPa) and a moderately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t xml:space="preserve"> MPa) elastic (EL) and viscoelastic (VEL) lining,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00AC1A07">
        <w:rPr>
          <w:rFonts w:eastAsiaTheme="minorEastAsia"/>
        </w:rPr>
        <w:t>.</w:t>
      </w:r>
    </w:p>
    <w:p w14:paraId="166D7ABA" w14:textId="77777777" w:rsidR="004D213B" w:rsidRDefault="00000000" w:rsidP="0091568E">
      <w:pPr>
        <w:pStyle w:val="CaptionedFigure"/>
        <w:jc w:val="both"/>
      </w:pPr>
      <w:bookmarkStart w:id="21" w:name="EPVP_EL_VEL_d1_4Ri"/>
      <w:bookmarkEnd w:id="20"/>
      <w:r>
        <w:rPr>
          <w:noProof/>
        </w:rPr>
        <w:lastRenderedPageBreak/>
        <w:drawing>
          <wp:inline distT="0" distB="0" distL="0" distR="0" wp14:anchorId="1D51D9D0" wp14:editId="64CE17AB">
            <wp:extent cx="5760000" cy="32400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5" name="Picture"/>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760000" cy="3240000"/>
                    </a:xfrm>
                    <a:prstGeom prst="rect">
                      <a:avLst/>
                    </a:prstGeom>
                  </pic:spPr>
                </pic:pic>
              </a:graphicData>
            </a:graphic>
          </wp:inline>
        </w:drawing>
      </w:r>
    </w:p>
    <w:p w14:paraId="0109F888" w14:textId="296E33BE" w:rsidR="004D213B" w:rsidRDefault="00FD193C" w:rsidP="0091568E">
      <w:pPr>
        <w:pStyle w:val="ImageCaption"/>
        <w:jc w:val="both"/>
      </w:pPr>
      <w:r>
        <w:t>Figure 35 Convergence Profiles - elastoplastic-viscoplastic rock mass (EPVP) without lining (NL) with a higher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t xml:space="preserve"> MPa) and a moderately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t xml:space="preserve"> MPa) elastic (EL) and viscoelastic (VEL) lining, without (NG) and with gallery (WG)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00AC1A07">
        <w:rPr>
          <w:rFonts w:eastAsiaTheme="minorEastAsia"/>
        </w:rPr>
        <w:t>.</w:t>
      </w:r>
    </w:p>
    <w:bookmarkEnd w:id="21"/>
    <w:p w14:paraId="76902D67" w14:textId="77777777" w:rsidR="004D213B" w:rsidRDefault="00000000" w:rsidP="0091568E">
      <w:pPr>
        <w:pStyle w:val="Corpodetexto"/>
        <w:jc w:val="both"/>
      </w:pPr>
      <w:r>
        <w:t xml:space="preserve">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most significant difference i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ared to the isolated tunnel (black dotted line) occurs with the moderately stiff viscoelastic lining (blue dotted line), showing an increase of approximately 1.8%. In contrast,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differences increase to 4% for the elastic lining (dashed lines) and 3% for the moderately stiff viscoelastic lining (dotted lines). Using the higher stiffness elastic lining as a reference (solid lin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differences rise to 27% for the elastic (dashed lines) and 78% for viscoelastic (dotted lines) lining with moderate stifnes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se differences further increase to 31% and 81%, respectively.</w:t>
      </w:r>
    </w:p>
    <w:p w14:paraId="142ACADF" w14:textId="77777777" w:rsidR="004D213B" w:rsidRDefault="00000000" w:rsidP="0091568E">
      <w:pPr>
        <w:pStyle w:val="Corpodetexto"/>
        <w:jc w:val="both"/>
      </w:pPr>
      <w:r>
        <w:t xml:space="preserve">When analyzing the convergence at the peak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which corresponds to the point where the gallery meets the longitudinal tunnel, and using the value of the higher stiffness elastic lining (solid lines) as the reference, an increase of up to 31% and 77% is observ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n using the elastic (dashed lines) and viscoelastic (dotted lines) linings of moderate stiffness, respectively. However, when analyzing the difference between th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ere is a difference of up to 18% for the moderate stiffness elastic lining (blue dashed line) and up to 15% for the moderate stiffness viscoelastic lining (blue dotted lin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48B5952B" w14:textId="77777777" w:rsidR="004D213B" w:rsidRDefault="00000000" w:rsidP="0091568E">
      <w:pPr>
        <w:pStyle w:val="Corpodetexto"/>
        <w:jc w:val="both"/>
      </w:pPr>
      <w:r>
        <w:t>Finally, Fig. </w:t>
      </w:r>
      <w:hyperlink w:anchor="EP_EPVP_NG_LT_single tunnel">
        <w:r>
          <w:rPr>
            <w:rStyle w:val="Hyperlink"/>
          </w:rPr>
          <w:t>36</w:t>
        </w:r>
      </w:hyperlink>
      <w:r>
        <w:t xml:space="preserve"> shows a comparison between the elastic and viscoelastic lining, considering higher (solid lines) and moderate stiffness (dotted lines), and between </w:t>
      </w:r>
      <w:r>
        <w:lastRenderedPageBreak/>
        <w:t>the elastoplastic (black lines) and elastoplastic-viscoplastic (red and blue) rock mass. Results without the lining (NL - dashed lines) are also included.</w:t>
      </w:r>
    </w:p>
    <w:p w14:paraId="79286963" w14:textId="77777777" w:rsidR="004D213B" w:rsidRDefault="00000000" w:rsidP="0091568E">
      <w:pPr>
        <w:pStyle w:val="CaptionedFigure"/>
        <w:jc w:val="both"/>
      </w:pPr>
      <w:bookmarkStart w:id="22" w:name="EP_EPVP_NG_LT_single_tunnel"/>
      <w:r>
        <w:rPr>
          <w:noProof/>
        </w:rPr>
        <w:drawing>
          <wp:inline distT="0" distB="0" distL="0" distR="0" wp14:anchorId="5B3F5F60" wp14:editId="493E834B">
            <wp:extent cx="5760000" cy="3240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79" name="Picture"/>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5760000" cy="3240000"/>
                    </a:xfrm>
                    <a:prstGeom prst="rect">
                      <a:avLst/>
                    </a:prstGeom>
                  </pic:spPr>
                </pic:pic>
              </a:graphicData>
            </a:graphic>
          </wp:inline>
        </w:drawing>
      </w:r>
    </w:p>
    <w:p w14:paraId="1E5FE1D8" w14:textId="03C3BAFF" w:rsidR="004D213B" w:rsidRDefault="00FD193C" w:rsidP="0091568E">
      <w:pPr>
        <w:pStyle w:val="ImageCaption"/>
        <w:jc w:val="both"/>
      </w:pPr>
      <w:r>
        <w:t>Figure 36 Convergence Profiles - single tunnel with elastoplastic (EP) and elastoplastic-viscoplastic rock mass (EPVP), without lining (NL) with a higher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3403</m:t>
        </m:r>
      </m:oMath>
      <w:r>
        <w:t xml:space="preserve"> MPa) and a moderately stiff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969</m:t>
        </m:r>
      </m:oMath>
      <w:r>
        <w:t xml:space="preserve"> MPa) elastic (EL) and viscoelastic (VEL) lining</w:t>
      </w:r>
      <w:r w:rsidR="00AC1A07">
        <w:t>.</w:t>
      </w:r>
    </w:p>
    <w:bookmarkEnd w:id="22"/>
    <w:p w14:paraId="5F67DE14" w14:textId="77777777" w:rsidR="004D213B" w:rsidRDefault="00000000" w:rsidP="0091568E">
      <w:pPr>
        <w:pStyle w:val="Corpodetexto"/>
        <w:jc w:val="both"/>
      </w:pPr>
      <w:r>
        <w:t>Taking as a reference the elastoplastic model with the higher stiffness lining (solid black line) we observed a difference of 12% and 53.5%, respectively, in the cases of the elastoplastic rock mass with an elastic lining of moderate stiffness (dotted black) and without a lining (dashed black line), respectively. We also identified a difference of 5.5%, 33.5%, and 748% when using the elastoplastic-viscoplastic rock mass with an elastic lining of higher stiffness (solid red line), moderate stiffness (dotted red line), and no lining (dashed red line), respectively. In addition, we found a difference of 28% and 87.5% when comparing with the elastoplastic-viscoplastic rock mass with the higher stiffness (solid blue line) and moderate stiffness viscoelastic lining (dotted blue line), respectively.</w:t>
      </w:r>
    </w:p>
    <w:bookmarkEnd w:id="0"/>
    <w:bookmarkEnd w:id="15"/>
    <w:p w14:paraId="7E5F6DC7" w14:textId="36840C54" w:rsidR="004D213B" w:rsidRDefault="004D213B" w:rsidP="0091568E">
      <w:pPr>
        <w:pStyle w:val="Corpodetexto"/>
        <w:jc w:val="both"/>
      </w:pPr>
    </w:p>
    <w:sectPr w:rsidR="004D213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575897" w14:textId="77777777" w:rsidR="00023925" w:rsidRDefault="00023925">
      <w:pPr>
        <w:spacing w:after="0"/>
      </w:pPr>
      <w:r>
        <w:separator/>
      </w:r>
    </w:p>
  </w:endnote>
  <w:endnote w:type="continuationSeparator" w:id="0">
    <w:p w14:paraId="75929BB7" w14:textId="77777777" w:rsidR="00023925" w:rsidRDefault="000239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6E77AF" w14:textId="77777777" w:rsidR="00023925" w:rsidRDefault="00023925">
      <w:pPr>
        <w:spacing w:after="0"/>
      </w:pPr>
      <w:r>
        <w:separator/>
      </w:r>
    </w:p>
  </w:footnote>
  <w:footnote w:type="continuationSeparator" w:id="0">
    <w:p w14:paraId="2DA5486D" w14:textId="77777777" w:rsidR="00023925" w:rsidRDefault="000239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860F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A6BAD3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145075360">
    <w:abstractNumId w:val="0"/>
  </w:num>
  <w:num w:numId="2" w16cid:durableId="1890335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213B"/>
    <w:rsid w:val="00023925"/>
    <w:rsid w:val="001302E3"/>
    <w:rsid w:val="0013491B"/>
    <w:rsid w:val="001D05CD"/>
    <w:rsid w:val="001D28D9"/>
    <w:rsid w:val="00295501"/>
    <w:rsid w:val="00303E34"/>
    <w:rsid w:val="004D213B"/>
    <w:rsid w:val="005267D2"/>
    <w:rsid w:val="005F7A5E"/>
    <w:rsid w:val="006419D0"/>
    <w:rsid w:val="00721986"/>
    <w:rsid w:val="007B6C5A"/>
    <w:rsid w:val="008145F8"/>
    <w:rsid w:val="00852B68"/>
    <w:rsid w:val="008669A7"/>
    <w:rsid w:val="00872C85"/>
    <w:rsid w:val="0091568E"/>
    <w:rsid w:val="00982409"/>
    <w:rsid w:val="00991504"/>
    <w:rsid w:val="009B6E11"/>
    <w:rsid w:val="009F6FAC"/>
    <w:rsid w:val="00AC1A07"/>
    <w:rsid w:val="00B44E7F"/>
    <w:rsid w:val="00B94214"/>
    <w:rsid w:val="00C72E64"/>
    <w:rsid w:val="00D14602"/>
    <w:rsid w:val="00DC2005"/>
    <w:rsid w:val="00EF1898"/>
    <w:rsid w:val="00F41CD4"/>
    <w:rsid w:val="00FD1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60B8"/>
  <w15:docId w15:val="{D7EDDB20-CC59-49A4-AAD1-685AB5D7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linkVisitado">
    <w:name w:val="FollowedHyperlink"/>
    <w:basedOn w:val="Fontepargpadro"/>
    <w:rsid w:val="0091568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svg"/><Relationship Id="rId21" Type="http://schemas.openxmlformats.org/officeDocument/2006/relationships/image" Target="media/image15.png"/><Relationship Id="rId34" Type="http://schemas.openxmlformats.org/officeDocument/2006/relationships/image" Target="media/image28.svg"/><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sv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svg"/><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svg"/><Relationship Id="rId35" Type="http://schemas.openxmlformats.org/officeDocument/2006/relationships/image" Target="media/image29.png"/><Relationship Id="rId8" Type="http://schemas.openxmlformats.org/officeDocument/2006/relationships/image" Target="media/image2.sv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17</Pages>
  <Words>3915</Words>
  <Characters>21145</Characters>
  <Application>Microsoft Office Word</Application>
  <DocSecurity>0</DocSecurity>
  <Lines>176</Lines>
  <Paragraphs>50</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ies considering plasticity and time-dependent constitutive models</vt:lpstr>
    </vt:vector>
  </TitlesOfParts>
  <Company/>
  <LinksUpToDate>false</LinksUpToDate>
  <CharactersWithSpaces>2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ies considering plasticity and time-dependent constitutive models</dc:title>
  <dc:creator>Quevedo, F. P. M.; Colombo, C. A. M. M.; Bernaud, D.; Maghous, S.</dc:creator>
  <cp:keywords/>
  <cp:lastModifiedBy>Felipe Quevedo</cp:lastModifiedBy>
  <cp:revision>23</cp:revision>
  <dcterms:created xsi:type="dcterms:W3CDTF">2024-08-23T02:08:00Z</dcterms:created>
  <dcterms:modified xsi:type="dcterms:W3CDTF">2024-08-2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ies>
</file>